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428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993"/>
        <w:gridCol w:w="772"/>
        <w:gridCol w:w="503"/>
        <w:gridCol w:w="851"/>
        <w:gridCol w:w="913"/>
        <w:gridCol w:w="1071"/>
        <w:gridCol w:w="445"/>
        <w:gridCol w:w="1539"/>
        <w:gridCol w:w="22"/>
        <w:gridCol w:w="156"/>
        <w:gridCol w:w="1872"/>
        <w:gridCol w:w="502"/>
        <w:gridCol w:w="952"/>
        <w:gridCol w:w="1553"/>
        <w:gridCol w:w="583"/>
        <w:gridCol w:w="1543"/>
        <w:gridCol w:w="17"/>
      </w:tblGrid>
      <w:tr w:rsidR="00935CEB" w:rsidRPr="00E02D50" w:rsidTr="00A05247">
        <w:trPr>
          <w:trHeight w:val="1266"/>
          <w:jc w:val="center"/>
        </w:trPr>
        <w:tc>
          <w:tcPr>
            <w:tcW w:w="1765" w:type="dxa"/>
            <w:gridSpan w:val="2"/>
            <w:shd w:val="clear" w:color="auto" w:fill="auto"/>
            <w:vAlign w:val="center"/>
          </w:tcPr>
          <w:p w:rsidR="00935CEB" w:rsidRPr="00E02D50" w:rsidRDefault="00BC4F63" w:rsidP="00761B5D">
            <w:pPr>
              <w:ind w:left="-3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40"/>
                <w:szCs w:val="40"/>
                <w:lang w:eastAsia="en-US"/>
              </w:rPr>
              <w:drawing>
                <wp:inline distT="0" distB="0" distL="0" distR="0">
                  <wp:extent cx="809625" cy="666750"/>
                  <wp:effectExtent l="19050" t="0" r="9525" b="0"/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666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22" w:type="dxa"/>
            <w:gridSpan w:val="15"/>
            <w:shd w:val="clear" w:color="auto" w:fill="auto"/>
            <w:vAlign w:val="center"/>
          </w:tcPr>
          <w:p w:rsidR="00935CEB" w:rsidRPr="00EE06D5" w:rsidRDefault="00AF4968" w:rsidP="00761B5D">
            <w:pPr>
              <w:contextualSpacing/>
              <w:jc w:val="center"/>
              <w:rPr>
                <w:rFonts w:ascii="Times New Roman" w:eastAsia="Calibri" w:hAnsi="Times New Roman"/>
                <w:b/>
                <w:sz w:val="28"/>
                <w:szCs w:val="28"/>
              </w:rPr>
            </w:pPr>
            <w:r>
              <w:rPr>
                <w:rFonts w:ascii="Times New Roman" w:eastAsia="Calibri" w:hAnsi="Times New Roman"/>
                <w:b/>
                <w:sz w:val="28"/>
                <w:szCs w:val="28"/>
              </w:rPr>
              <w:t>UNIVERSITAS FATMAWATI S</w:t>
            </w:r>
            <w:r>
              <w:rPr>
                <w:rFonts w:ascii="Times New Roman" w:eastAsia="Calibri" w:hAnsi="Times New Roman"/>
                <w:b/>
                <w:sz w:val="28"/>
                <w:szCs w:val="28"/>
                <w:lang w:val="id-ID"/>
              </w:rPr>
              <w:t>U</w:t>
            </w:r>
            <w:r w:rsidR="00935CEB" w:rsidRPr="00EE06D5">
              <w:rPr>
                <w:rFonts w:ascii="Times New Roman" w:eastAsia="Calibri" w:hAnsi="Times New Roman"/>
                <w:b/>
                <w:sz w:val="28"/>
                <w:szCs w:val="28"/>
              </w:rPr>
              <w:t>KARNO KOTA BENGKULU</w:t>
            </w:r>
          </w:p>
          <w:p w:rsidR="00935CEB" w:rsidRPr="00EE06D5" w:rsidRDefault="00935CEB" w:rsidP="00761B5D">
            <w:pPr>
              <w:contextualSpacing/>
              <w:jc w:val="center"/>
              <w:rPr>
                <w:rFonts w:ascii="Times New Roman" w:eastAsia="Calibri" w:hAnsi="Times New Roman"/>
                <w:b/>
                <w:sz w:val="28"/>
                <w:szCs w:val="28"/>
              </w:rPr>
            </w:pPr>
            <w:r w:rsidRPr="00EE06D5">
              <w:rPr>
                <w:rFonts w:ascii="Times New Roman" w:eastAsia="Calibri" w:hAnsi="Times New Roman"/>
                <w:b/>
                <w:sz w:val="28"/>
                <w:szCs w:val="28"/>
              </w:rPr>
              <w:t>FAKULTAS TARBIYAH DAN TADRIS</w:t>
            </w:r>
          </w:p>
          <w:p w:rsidR="00935CEB" w:rsidRPr="00D86827" w:rsidRDefault="00935CEB" w:rsidP="00AF4968">
            <w:pPr>
              <w:jc w:val="center"/>
              <w:rPr>
                <w:bCs/>
                <w:sz w:val="28"/>
                <w:szCs w:val="28"/>
              </w:rPr>
            </w:pPr>
            <w:r w:rsidRPr="00EE06D5">
              <w:rPr>
                <w:rFonts w:ascii="Times New Roman" w:eastAsia="Calibri" w:hAnsi="Times New Roman"/>
                <w:b/>
                <w:sz w:val="28"/>
                <w:szCs w:val="28"/>
              </w:rPr>
              <w:t xml:space="preserve">PROGRAM STUDI TADRIS </w:t>
            </w:r>
            <w:r w:rsidR="00D86827">
              <w:rPr>
                <w:rFonts w:ascii="Times New Roman" w:eastAsia="Calibri" w:hAnsi="Times New Roman"/>
                <w:b/>
                <w:sz w:val="28"/>
                <w:szCs w:val="28"/>
              </w:rPr>
              <w:t>ILMU PENGETAHUAN ALAM</w:t>
            </w:r>
          </w:p>
        </w:tc>
      </w:tr>
      <w:tr w:rsidR="00935CEB" w:rsidRPr="00E02D50" w:rsidTr="00A05247">
        <w:trPr>
          <w:jc w:val="center"/>
        </w:trPr>
        <w:tc>
          <w:tcPr>
            <w:tcW w:w="14287" w:type="dxa"/>
            <w:gridSpan w:val="17"/>
            <w:shd w:val="clear" w:color="auto" w:fill="auto"/>
          </w:tcPr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Rencana Pembelajaran Semester</w:t>
            </w:r>
          </w:p>
        </w:tc>
      </w:tr>
      <w:tr w:rsidR="00935CEB" w:rsidRPr="00E02D50" w:rsidTr="00A05247">
        <w:trPr>
          <w:gridAfter w:val="1"/>
          <w:wAfter w:w="17" w:type="dxa"/>
          <w:jc w:val="center"/>
        </w:trPr>
        <w:tc>
          <w:tcPr>
            <w:tcW w:w="4032" w:type="dxa"/>
            <w:gridSpan w:val="5"/>
            <w:shd w:val="clear" w:color="auto" w:fill="D6E3BC"/>
            <w:vAlign w:val="center"/>
          </w:tcPr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Mata Kuliah</w:t>
            </w:r>
          </w:p>
        </w:tc>
        <w:tc>
          <w:tcPr>
            <w:tcW w:w="1516" w:type="dxa"/>
            <w:gridSpan w:val="2"/>
            <w:shd w:val="clear" w:color="auto" w:fill="D6E3BC"/>
            <w:vAlign w:val="center"/>
          </w:tcPr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KODE</w:t>
            </w:r>
          </w:p>
        </w:tc>
        <w:tc>
          <w:tcPr>
            <w:tcW w:w="3589" w:type="dxa"/>
            <w:gridSpan w:val="4"/>
            <w:shd w:val="clear" w:color="auto" w:fill="D6E3BC"/>
            <w:vAlign w:val="center"/>
          </w:tcPr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Rumpun MK</w:t>
            </w:r>
          </w:p>
        </w:tc>
        <w:tc>
          <w:tcPr>
            <w:tcW w:w="1454" w:type="dxa"/>
            <w:gridSpan w:val="2"/>
            <w:shd w:val="clear" w:color="auto" w:fill="D6E3BC"/>
            <w:vAlign w:val="center"/>
          </w:tcPr>
          <w:p w:rsidR="00935CEB" w:rsidRPr="00E02D50" w:rsidRDefault="00935CEB" w:rsidP="00761B5D">
            <w:pPr>
              <w:ind w:right="-148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BOBOT (sks)</w:t>
            </w:r>
          </w:p>
        </w:tc>
        <w:tc>
          <w:tcPr>
            <w:tcW w:w="1553" w:type="dxa"/>
            <w:shd w:val="clear" w:color="auto" w:fill="D6E3BC"/>
            <w:vAlign w:val="center"/>
          </w:tcPr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2126" w:type="dxa"/>
            <w:gridSpan w:val="2"/>
            <w:shd w:val="clear" w:color="auto" w:fill="D6E3BC"/>
            <w:vAlign w:val="center"/>
          </w:tcPr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Tgl Penyusunan</w:t>
            </w:r>
          </w:p>
        </w:tc>
      </w:tr>
      <w:tr w:rsidR="00935CEB" w:rsidRPr="00E02D50" w:rsidTr="00A05247">
        <w:trPr>
          <w:gridAfter w:val="1"/>
          <w:wAfter w:w="17" w:type="dxa"/>
          <w:jc w:val="center"/>
        </w:trPr>
        <w:tc>
          <w:tcPr>
            <w:tcW w:w="4032" w:type="dxa"/>
            <w:gridSpan w:val="5"/>
            <w:vAlign w:val="center"/>
          </w:tcPr>
          <w:p w:rsidR="00935CEB" w:rsidRPr="00A05247" w:rsidRDefault="00A05247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05247">
              <w:rPr>
                <w:rFonts w:ascii="Times New Roman" w:hAnsi="Times New Roman"/>
                <w:sz w:val="24"/>
                <w:szCs w:val="24"/>
              </w:rPr>
              <w:t>Praktek Ibadah Kemasyarakata</w:t>
            </w:r>
          </w:p>
        </w:tc>
        <w:tc>
          <w:tcPr>
            <w:tcW w:w="1516" w:type="dxa"/>
            <w:gridSpan w:val="2"/>
          </w:tcPr>
          <w:p w:rsidR="00935CEB" w:rsidRPr="00BC7D51" w:rsidRDefault="00BC7D51" w:rsidP="00761B5D">
            <w:pPr>
              <w:rPr>
                <w:rFonts w:ascii="Times New Roman" w:hAnsi="Times New Roman"/>
                <w:sz w:val="24"/>
                <w:szCs w:val="24"/>
              </w:rPr>
            </w:pPr>
            <w:r w:rsidRPr="00BC7D51">
              <w:rPr>
                <w:rFonts w:ascii="Times New Roman" w:hAnsi="Times New Roman"/>
                <w:sz w:val="24"/>
                <w:szCs w:val="24"/>
              </w:rPr>
              <w:t>TAR 61021</w:t>
            </w:r>
          </w:p>
        </w:tc>
        <w:tc>
          <w:tcPr>
            <w:tcW w:w="3589" w:type="dxa"/>
            <w:gridSpan w:val="4"/>
          </w:tcPr>
          <w:p w:rsidR="00935CEB" w:rsidRPr="009B7A29" w:rsidRDefault="007A7E89" w:rsidP="00761B5D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B7A29">
              <w:rPr>
                <w:rFonts w:ascii="Times New Roman" w:hAnsi="Times New Roman"/>
                <w:sz w:val="24"/>
                <w:szCs w:val="24"/>
              </w:rPr>
              <w:t>Keislaman</w:t>
            </w:r>
          </w:p>
        </w:tc>
        <w:tc>
          <w:tcPr>
            <w:tcW w:w="1454" w:type="dxa"/>
            <w:gridSpan w:val="2"/>
          </w:tcPr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53" w:type="dxa"/>
          </w:tcPr>
          <w:p w:rsidR="00935CEB" w:rsidRPr="00E02D50" w:rsidRDefault="00BC7D51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126" w:type="dxa"/>
            <w:gridSpan w:val="2"/>
          </w:tcPr>
          <w:p w:rsidR="000A292F" w:rsidRPr="00BC7D51" w:rsidRDefault="00BC7D51" w:rsidP="000A292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 Januari 2025</w:t>
            </w:r>
          </w:p>
        </w:tc>
      </w:tr>
      <w:tr w:rsidR="00935CEB" w:rsidRPr="00E02D50" w:rsidTr="00A05247">
        <w:trPr>
          <w:trHeight w:val="709"/>
          <w:jc w:val="center"/>
        </w:trPr>
        <w:tc>
          <w:tcPr>
            <w:tcW w:w="4032" w:type="dxa"/>
            <w:gridSpan w:val="5"/>
            <w:vMerge w:val="restart"/>
            <w:vAlign w:val="center"/>
          </w:tcPr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OTORISASI</w:t>
            </w:r>
          </w:p>
        </w:tc>
        <w:tc>
          <w:tcPr>
            <w:tcW w:w="3233" w:type="dxa"/>
            <w:gridSpan w:val="5"/>
            <w:shd w:val="clear" w:color="auto" w:fill="D6E3BC"/>
          </w:tcPr>
          <w:p w:rsidR="00935CEB" w:rsidRPr="00E02D50" w:rsidRDefault="00935CEB" w:rsidP="00761B5D">
            <w:pPr>
              <w:ind w:right="-122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DOSEN PENGEMBANG RPS</w:t>
            </w:r>
          </w:p>
        </w:tc>
        <w:tc>
          <w:tcPr>
            <w:tcW w:w="3326" w:type="dxa"/>
            <w:gridSpan w:val="3"/>
            <w:shd w:val="clear" w:color="auto" w:fill="D6E3BC"/>
          </w:tcPr>
          <w:p w:rsidR="00935CEB" w:rsidRDefault="00935CEB" w:rsidP="00935CEB">
            <w:pPr>
              <w:jc w:val="both"/>
              <w:rPr>
                <w:rFonts w:ascii="Arial Narrow" w:hAnsi="Arial Narrow"/>
                <w:b/>
                <w:bCs/>
                <w:lang w:val="en-ID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  <w:lang w:val="id-ID"/>
              </w:rPr>
              <w:t>Ko</w:t>
            </w:r>
            <w:r>
              <w:rPr>
                <w:rFonts w:ascii="Arial Narrow" w:hAnsi="Arial Narrow"/>
                <w:b/>
                <w:bCs/>
                <w:sz w:val="22"/>
                <w:szCs w:val="22"/>
                <w:lang w:val="en-ID"/>
              </w:rPr>
              <w:t>o</w:t>
            </w:r>
            <w:r>
              <w:rPr>
                <w:rFonts w:ascii="Arial Narrow" w:hAnsi="Arial Narrow"/>
                <w:b/>
                <w:bCs/>
                <w:sz w:val="22"/>
                <w:szCs w:val="22"/>
                <w:lang w:val="id-ID"/>
              </w:rPr>
              <w:t>rdinator Rumpun Mata Kuliah (RMK)</w:t>
            </w:r>
            <w:r>
              <w:rPr>
                <w:rFonts w:ascii="Arial Narrow" w:hAnsi="Arial Narrow"/>
                <w:b/>
                <w:bCs/>
                <w:sz w:val="22"/>
                <w:szCs w:val="22"/>
                <w:lang w:val="en-ID"/>
              </w:rPr>
              <w:t xml:space="preserve"> :</w:t>
            </w:r>
          </w:p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696" w:type="dxa"/>
            <w:gridSpan w:val="4"/>
            <w:shd w:val="clear" w:color="auto" w:fill="D6E3BC"/>
            <w:vAlign w:val="center"/>
          </w:tcPr>
          <w:p w:rsidR="00935CEB" w:rsidRPr="00E02D50" w:rsidRDefault="00935CEB" w:rsidP="00761B5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57053">
              <w:rPr>
                <w:rFonts w:ascii="Times New Roman" w:eastAsia="Calibri" w:hAnsi="Times New Roman"/>
                <w:b/>
                <w:bCs/>
                <w:sz w:val="24"/>
                <w:szCs w:val="24"/>
              </w:rPr>
              <w:t>K</w:t>
            </w:r>
            <w:r w:rsidRPr="00757053">
              <w:rPr>
                <w:rFonts w:ascii="Times New Roman" w:eastAsia="Calibri" w:hAnsi="Times New Roman"/>
                <w:b/>
                <w:bCs/>
                <w:sz w:val="24"/>
                <w:szCs w:val="24"/>
                <w:lang w:val="id-ID"/>
              </w:rPr>
              <w:t>OORD.</w:t>
            </w:r>
            <w:r w:rsidRPr="00757053">
              <w:rPr>
                <w:rFonts w:ascii="Times New Roman" w:eastAsia="Calibri" w:hAnsi="Times New Roman"/>
                <w:b/>
                <w:bCs/>
                <w:sz w:val="24"/>
                <w:szCs w:val="24"/>
              </w:rPr>
              <w:t xml:space="preserve"> PRODI</w:t>
            </w:r>
          </w:p>
        </w:tc>
      </w:tr>
      <w:tr w:rsidR="00935CEB" w:rsidRPr="00E02D50" w:rsidTr="00A05247">
        <w:trPr>
          <w:trHeight w:val="855"/>
          <w:jc w:val="center"/>
        </w:trPr>
        <w:tc>
          <w:tcPr>
            <w:tcW w:w="4032" w:type="dxa"/>
            <w:gridSpan w:val="5"/>
            <w:vMerge/>
          </w:tcPr>
          <w:p w:rsidR="00935CEB" w:rsidRPr="00E02D50" w:rsidRDefault="00935CEB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33" w:type="dxa"/>
            <w:gridSpan w:val="5"/>
            <w:tcBorders>
              <w:bottom w:val="single" w:sz="4" w:space="0" w:color="auto"/>
            </w:tcBorders>
            <w:vAlign w:val="bottom"/>
          </w:tcPr>
          <w:p w:rsidR="00935CEB" w:rsidRPr="00E02D50" w:rsidRDefault="00935CEB" w:rsidP="00FF4A6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935CEB" w:rsidRPr="00E02D50" w:rsidRDefault="00935CEB" w:rsidP="00FF4A6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935CEB" w:rsidRPr="00BC4F63" w:rsidRDefault="00D86827" w:rsidP="00FF4A69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r. H. Mus Mulyadi</w:t>
            </w:r>
            <w:r w:rsidR="00BC4F63">
              <w:rPr>
                <w:rFonts w:ascii="Times New Roman" w:hAnsi="Times New Roman"/>
                <w:sz w:val="24"/>
                <w:szCs w:val="24"/>
                <w:lang w:val="id-ID"/>
              </w:rPr>
              <w:t>, M.Pd</w:t>
            </w:r>
          </w:p>
        </w:tc>
        <w:tc>
          <w:tcPr>
            <w:tcW w:w="3326" w:type="dxa"/>
            <w:gridSpan w:val="3"/>
            <w:tcBorders>
              <w:bottom w:val="single" w:sz="4" w:space="0" w:color="auto"/>
            </w:tcBorders>
            <w:vAlign w:val="bottom"/>
          </w:tcPr>
          <w:p w:rsidR="00935CEB" w:rsidRDefault="00935CEB" w:rsidP="00FF4A69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:rsidR="00CE18FF" w:rsidRPr="00FF4A69" w:rsidRDefault="00CE18FF" w:rsidP="00FF4A69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:rsidR="00FF4A69" w:rsidRDefault="00FF4A69" w:rsidP="00FF4A69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:rsidR="00CE18FF" w:rsidRPr="00FF4A69" w:rsidRDefault="00D86827" w:rsidP="00FF4A69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r. H. Mus Mulyadi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, M.Pd</w:t>
            </w:r>
          </w:p>
        </w:tc>
        <w:tc>
          <w:tcPr>
            <w:tcW w:w="3696" w:type="dxa"/>
            <w:gridSpan w:val="4"/>
            <w:tcBorders>
              <w:bottom w:val="single" w:sz="4" w:space="0" w:color="auto"/>
            </w:tcBorders>
            <w:vAlign w:val="bottom"/>
          </w:tcPr>
          <w:p w:rsidR="00935CEB" w:rsidRPr="00AF4968" w:rsidRDefault="00D86827" w:rsidP="00FF4A69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eirita Sari</w:t>
            </w:r>
            <w:r w:rsidR="00AF4968"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, M.Pd</w:t>
            </w:r>
          </w:p>
        </w:tc>
      </w:tr>
      <w:tr w:rsidR="00935CEB" w:rsidRPr="00E02D50" w:rsidTr="00A05247">
        <w:trPr>
          <w:jc w:val="center"/>
        </w:trPr>
        <w:tc>
          <w:tcPr>
            <w:tcW w:w="2268" w:type="dxa"/>
            <w:gridSpan w:val="3"/>
            <w:vMerge w:val="restart"/>
          </w:tcPr>
          <w:p w:rsidR="00F66786" w:rsidRDefault="00F66786" w:rsidP="00761B5D">
            <w:pPr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</w:pPr>
          </w:p>
          <w:p w:rsidR="00935CEB" w:rsidRPr="00E02D50" w:rsidRDefault="00935CEB" w:rsidP="00761B5D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Capaian Pembelajaran (CP)</w:t>
            </w:r>
          </w:p>
        </w:tc>
        <w:tc>
          <w:tcPr>
            <w:tcW w:w="12019" w:type="dxa"/>
            <w:gridSpan w:val="14"/>
            <w:tcBorders>
              <w:right w:val="single" w:sz="4" w:space="0" w:color="auto"/>
            </w:tcBorders>
            <w:shd w:val="clear" w:color="auto" w:fill="D6E3BC"/>
          </w:tcPr>
          <w:p w:rsidR="00935CEB" w:rsidRPr="00E02D50" w:rsidRDefault="00935CEB" w:rsidP="00761B5D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CPL-Jurusan/Prodi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-1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spacing w:before="30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Ber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k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w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pada </w:t>
            </w:r>
            <w:r w:rsidRPr="00E4708A">
              <w:rPr>
                <w:rFonts w:ascii="Times New Roman" w:hAnsi="Times New Roman"/>
                <w:color w:val="363435"/>
                <w:spacing w:val="-14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uhan </w:t>
            </w:r>
            <w:r w:rsidRPr="00E4708A">
              <w:rPr>
                <w:rFonts w:ascii="Times New Roman" w:hAnsi="Times New Roman"/>
                <w:color w:val="363435"/>
                <w:spacing w:val="-14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 Maha Esa dan mampumenunjuk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si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p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ligius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 w:cs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 w:cs="Times New Roman"/>
                <w:color w:val="363435"/>
                <w:sz w:val="24"/>
                <w:szCs w:val="24"/>
              </w:rPr>
              <w:t>-2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enjunjungti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inilai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manusiaandalammenjal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tu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 b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dasar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ma, mo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l, dan 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i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 w:cs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 w:cs="Times New Roman"/>
                <w:color w:val="363435"/>
                <w:sz w:val="24"/>
                <w:szCs w:val="24"/>
              </w:rPr>
              <w:t>-3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Ber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o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ribusi dalam pening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 mutu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hidupan be</w:t>
            </w:r>
            <w:r w:rsidRPr="00E4708A">
              <w:rPr>
                <w:rFonts w:ascii="Times New Roman" w:hAnsi="Times New Roman"/>
                <w:color w:val="363435"/>
                <w:spacing w:val="-6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- m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s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, berbangsa, bern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, dan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majuan pe</w:t>
            </w:r>
            <w:r w:rsidRPr="00E4708A">
              <w:rPr>
                <w:rFonts w:ascii="Times New Roman" w:hAnsi="Times New Roman"/>
                <w:color w:val="363435"/>
                <w:spacing w:val="-6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- adaban b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dasar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 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P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c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ila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 w:cs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 w:cs="Times New Roman"/>
                <w:color w:val="363435"/>
                <w:sz w:val="24"/>
                <w:szCs w:val="24"/>
              </w:rPr>
              <w:t>-4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Berpe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seb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i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w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n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 ba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dan ci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ah ai</w:t>
            </w:r>
            <w:r w:rsidRPr="00E4708A">
              <w:rPr>
                <w:rFonts w:ascii="Times New Roman" w:hAnsi="Times New Roman"/>
                <w:color w:val="363435"/>
                <w:spacing w:val="-19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, memiliki nasionalisme ser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 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sa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ung j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w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b pada n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dan bangsa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 w:cs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 w:cs="Times New Roman"/>
                <w:color w:val="363435"/>
                <w:sz w:val="24"/>
                <w:szCs w:val="24"/>
              </w:rPr>
              <w:t>-5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108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engh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i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an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man bud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a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, pand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, 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ma, dan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p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c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an, ser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pendap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t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u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muan orisinal o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 lain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-6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Be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rja sama dan memiliki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p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an sosial ser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- pedulian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rhadap m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s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 dan ling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u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-7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71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pacing w:val="-17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hu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umdandisiplindalam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hidupanberm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s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 dan bern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-8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engi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rnalisasi nilai, norma, dan eti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demik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-9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spacing w:before="30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enunjuk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si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pber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ungj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w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b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pe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rjaandibidang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ahli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s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c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mandiri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/>
                <w:color w:val="363435"/>
                <w:spacing w:val="-1"/>
                <w:sz w:val="24"/>
                <w:szCs w:val="24"/>
              </w:rPr>
              <w:t>S</w:t>
            </w:r>
            <w:r w:rsidRPr="00807792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-10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spacing w:before="30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engi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rnalisasi   sem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t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mandirian,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ju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,dan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wi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usahaan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807792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U-1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ampumene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p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pemiki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logis,kritis, si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s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m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is, danin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o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v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if dalam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o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spe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mb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u implem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i ilmu pe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huan dan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knologi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 memperh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i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danmene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p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nilaihumanio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 sesuai de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 bidang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ahli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  <w:tcBorders>
              <w:right w:val="single" w:sz="4" w:space="0" w:color="auto"/>
            </w:tcBorders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807792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07792">
              <w:rPr>
                <w:rFonts w:ascii="Times New Roman" w:eastAsia="Calibri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807792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U-2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spacing w:before="30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ampu menunjuk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 kinerja mandiri, bermutu, dan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ru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u</w:t>
            </w:r>
            <w:r w:rsidRPr="00E4708A">
              <w:rPr>
                <w:rFonts w:ascii="Times New Roman" w:hAnsi="Times New Roman"/>
                <w:color w:val="363435"/>
                <w:spacing w:val="-22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.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66786" w:rsidRPr="00EE7F9A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E7F9A">
              <w:rPr>
                <w:rFonts w:ascii="Times New Roman" w:eastAsia="Calibri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E7F9A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U-3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ampu meng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ji impli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i pe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mb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u implem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i ilmu pe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huan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knologi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 memperh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i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danmene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p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nilaihumanio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esuai de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ahli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b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dasar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 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idah,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c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 dan 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i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ilmiahdalam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menghasil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solusi,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an, desai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ukritikseni,m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yusundeskri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p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sisai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tifikhasil 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ji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dalam b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uk skri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p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si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u lapo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tu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 akhi</w:t>
            </w:r>
            <w:r w:rsidRPr="00E4708A">
              <w:rPr>
                <w:rFonts w:ascii="Times New Roman" w:hAnsi="Times New Roman"/>
                <w:color w:val="363435"/>
                <w:spacing w:val="-19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, dan mengu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h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dalam laman p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uruan ti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i;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66786" w:rsidRPr="00EE7F9A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E7F9A">
              <w:rPr>
                <w:rFonts w:ascii="Times New Roman" w:eastAsia="Calibri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E7F9A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U-4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yusun deskri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p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si </w:t>
            </w:r>
            <w:proofErr w:type="gramStart"/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sai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ifik  hasil</w:t>
            </w:r>
            <w:proofErr w:type="gramEnd"/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 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jian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sebut di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 dalam b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uk skri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p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si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u lapo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tu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 akhi</w:t>
            </w:r>
            <w:r w:rsidRPr="00E4708A">
              <w:rPr>
                <w:rFonts w:ascii="Times New Roman" w:hAnsi="Times New Roman"/>
                <w:color w:val="363435"/>
                <w:spacing w:val="-19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, dan mengu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h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dalam laman p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uruan ti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i.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66786" w:rsidRPr="00EE7F9A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E7F9A">
              <w:rPr>
                <w:rFonts w:ascii="Times New Roman" w:eastAsia="Calibri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E7F9A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U-5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ampu me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mbil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putusan s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c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p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t dalam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o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sp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lesaian  masalahdibidang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ahli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, b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dasar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hasil analisis in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f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ormasi dan d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66786" w:rsidRPr="00EE7F9A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E7F9A">
              <w:rPr>
                <w:rFonts w:ascii="Times New Roman" w:eastAsia="Calibri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E7F9A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U-6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ampu memelih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dan me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mbang-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jari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rjade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pembimbin</w:t>
            </w:r>
            <w:r w:rsidRPr="00E4708A">
              <w:rPr>
                <w:rFonts w:ascii="Times New Roman" w:hAnsi="Times New Roman"/>
                <w:color w:val="363435"/>
                <w:spacing w:val="3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,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ol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,sej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wa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tbaikdidalam maupun di luar lemb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66786" w:rsidRPr="00EE7F9A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E7F9A">
              <w:rPr>
                <w:rFonts w:ascii="Times New Roman" w:eastAsia="Calibri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E7F9A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U-7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ampu ber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ungj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w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b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 pe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c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paian hasil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rja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lompokdanmel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u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supe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visidan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v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luasi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rhadap p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lesaianpe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rjaa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ditu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padape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rja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 be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da di b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w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h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ungj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w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b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66786" w:rsidRPr="00EE7F9A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E7F9A">
              <w:rPr>
                <w:rFonts w:ascii="Times New Roman" w:eastAsia="Calibri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E7F9A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U-8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ampu mel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u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 p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oses </w:t>
            </w:r>
            <w:r w:rsidRPr="00E4708A">
              <w:rPr>
                <w:rFonts w:ascii="Times New Roman" w:hAnsi="Times New Roman"/>
                <w:color w:val="363435"/>
                <w:spacing w:val="-1"/>
                <w:sz w:val="24"/>
                <w:szCs w:val="24"/>
              </w:rPr>
              <w:t>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v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luasi diri 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rhadap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lompok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erja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g be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da dib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w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h 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  <w:r w:rsidRPr="00E4708A">
              <w:rPr>
                <w:rFonts w:ascii="Times New Roman" w:hAnsi="Times New Roman"/>
                <w:color w:val="363435"/>
                <w:spacing w:val="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gung j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w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b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y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,dan mampumen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lola pembelaja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s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c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5"/>
                <w:sz w:val="24"/>
                <w:szCs w:val="24"/>
              </w:rPr>
              <w:t>r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mandiri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66786" w:rsidRPr="00EE7F9A" w:rsidRDefault="00F66786" w:rsidP="00761B5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E7F9A">
              <w:rPr>
                <w:rFonts w:ascii="Times New Roman" w:eastAsia="Calibri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E7F9A">
              <w:rPr>
                <w:rFonts w:ascii="Times New Roman" w:eastAsia="Calibri" w:hAnsi="Times New Roman"/>
                <w:color w:val="363435"/>
                <w:sz w:val="24"/>
                <w:szCs w:val="24"/>
              </w:rPr>
              <w:t>U-9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6786" w:rsidRPr="00E4708A" w:rsidRDefault="00F66786" w:rsidP="0040106C">
            <w:pPr>
              <w:autoSpaceDE w:val="0"/>
              <w:autoSpaceDN w:val="0"/>
              <w:adjustRightInd w:val="0"/>
              <w:ind w:right="242"/>
              <w:jc w:val="both"/>
              <w:rPr>
                <w:rFonts w:cs="Calibri"/>
              </w:rPr>
            </w:pP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Mampu mendo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ume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si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, me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yimpan, me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man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n</w:t>
            </w:r>
            <w:proofErr w:type="gramStart"/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,dan</w:t>
            </w:r>
            <w:proofErr w:type="gramEnd"/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 menemu</w:t>
            </w:r>
            <w:r w:rsidRPr="00E4708A">
              <w:rPr>
                <w:rFonts w:ascii="Times New Roman" w:hAnsi="Times New Roman"/>
                <w:color w:val="363435"/>
                <w:spacing w:val="-4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an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mbali d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a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t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 u</w:t>
            </w:r>
            <w:r w:rsidRPr="00E4708A">
              <w:rPr>
                <w:rFonts w:ascii="Times New Roman" w:hAnsi="Times New Roman"/>
                <w:color w:val="363435"/>
                <w:spacing w:val="-2"/>
                <w:sz w:val="24"/>
                <w:szCs w:val="24"/>
              </w:rPr>
              <w:t>n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 xml:space="preserve">tuk menjamin </w:t>
            </w:r>
            <w:r w:rsidRPr="00E4708A">
              <w:rPr>
                <w:rFonts w:ascii="Times New Roman" w:hAnsi="Times New Roman"/>
                <w:color w:val="363435"/>
                <w:spacing w:val="-7"/>
                <w:sz w:val="24"/>
                <w:szCs w:val="24"/>
              </w:rPr>
              <w:t>k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esahihan dan mence</w:t>
            </w:r>
            <w:r w:rsidRPr="00E4708A">
              <w:rPr>
                <w:rFonts w:ascii="Times New Roman" w:hAnsi="Times New Roman"/>
                <w:color w:val="363435"/>
                <w:spacing w:val="-3"/>
                <w:sz w:val="24"/>
                <w:szCs w:val="24"/>
              </w:rPr>
              <w:t>g</w:t>
            </w:r>
            <w:r w:rsidRPr="00E4708A">
              <w:rPr>
                <w:rFonts w:ascii="Times New Roman" w:hAnsi="Times New Roman"/>
                <w:color w:val="363435"/>
                <w:sz w:val="24"/>
                <w:szCs w:val="24"/>
              </w:rPr>
              <w:t>ah plagiasi.</w:t>
            </w:r>
          </w:p>
        </w:tc>
      </w:tr>
      <w:tr w:rsidR="00F66786" w:rsidRPr="00E02D50" w:rsidTr="00A05247">
        <w:trPr>
          <w:gridAfter w:val="14"/>
          <w:wAfter w:w="12019" w:type="dxa"/>
          <w:trHeight w:val="276"/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66786" w:rsidRPr="00E02D50" w:rsidTr="00A05247">
        <w:trPr>
          <w:gridAfter w:val="14"/>
          <w:wAfter w:w="12019" w:type="dxa"/>
          <w:trHeight w:val="276"/>
          <w:jc w:val="center"/>
        </w:trPr>
        <w:tc>
          <w:tcPr>
            <w:tcW w:w="2268" w:type="dxa"/>
            <w:gridSpan w:val="3"/>
            <w:vMerge/>
          </w:tcPr>
          <w:p w:rsidR="00F66786" w:rsidRPr="00E02D50" w:rsidRDefault="00F66786" w:rsidP="00761B5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E7F9A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019" w:type="dxa"/>
            <w:gridSpan w:val="14"/>
            <w:tcBorders>
              <w:top w:val="nil"/>
              <w:right w:val="single" w:sz="4" w:space="0" w:color="auto"/>
            </w:tcBorders>
            <w:shd w:val="clear" w:color="auto" w:fill="D6E3BC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b/>
                <w:bCs/>
                <w:sz w:val="24"/>
                <w:szCs w:val="24"/>
              </w:rPr>
              <w:t>CP-MK</w:t>
            </w:r>
          </w:p>
        </w:tc>
      </w:tr>
      <w:tr w:rsidR="00EE7F9A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M1</w:t>
            </w: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F9A" w:rsidRPr="00E02D50" w:rsidRDefault="008B29D5" w:rsidP="00EE7F9A">
            <w:pPr>
              <w:pStyle w:val="ListParagraph"/>
              <w:tabs>
                <w:tab w:val="left" w:pos="1276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/>
                <w:sz w:val="24"/>
                <w:szCs w:val="24"/>
                <w:lang w:val="id-ID"/>
              </w:rPr>
              <w:t>Mahasiswa menguasai teori ibadah wajib dan sunah. Selain itu, mahasiswa juga dituntut untuk mempraktikkan ibadah wajib dan sunah.</w:t>
            </w:r>
          </w:p>
        </w:tc>
      </w:tr>
      <w:tr w:rsidR="00F66786" w:rsidRPr="00E02D50" w:rsidTr="00A05247">
        <w:trPr>
          <w:jc w:val="center"/>
        </w:trPr>
        <w:tc>
          <w:tcPr>
            <w:tcW w:w="2268" w:type="dxa"/>
            <w:gridSpan w:val="3"/>
          </w:tcPr>
          <w:p w:rsidR="00F66786" w:rsidRPr="00F66786" w:rsidRDefault="00F66786" w:rsidP="00EE7F9A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851" w:type="dxa"/>
            <w:tcBorders>
              <w:top w:val="nil"/>
              <w:right w:val="single" w:sz="4" w:space="0" w:color="auto"/>
            </w:tcBorders>
            <w:vAlign w:val="center"/>
          </w:tcPr>
          <w:p w:rsidR="00F66786" w:rsidRPr="00E02D50" w:rsidRDefault="00F66786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16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6786" w:rsidRDefault="00F66786" w:rsidP="00EE7F9A">
            <w:pPr>
              <w:pStyle w:val="ListParagraph"/>
              <w:tabs>
                <w:tab w:val="left" w:pos="1276"/>
              </w:tabs>
              <w:ind w:left="0"/>
              <w:jc w:val="both"/>
              <w:rPr>
                <w:rFonts w:ascii="Times New Roman"/>
                <w:sz w:val="24"/>
                <w:szCs w:val="24"/>
                <w:lang w:val="id-ID"/>
              </w:rPr>
            </w:pPr>
          </w:p>
        </w:tc>
      </w:tr>
      <w:tr w:rsidR="00EE7F9A" w:rsidRPr="00E02D50" w:rsidTr="00A05247">
        <w:trPr>
          <w:jc w:val="center"/>
        </w:trPr>
        <w:tc>
          <w:tcPr>
            <w:tcW w:w="2268" w:type="dxa"/>
            <w:gridSpan w:val="3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Desktipsi Mata Kuliah</w:t>
            </w:r>
          </w:p>
        </w:tc>
        <w:tc>
          <w:tcPr>
            <w:tcW w:w="12019" w:type="dxa"/>
            <w:gridSpan w:val="14"/>
          </w:tcPr>
          <w:p w:rsidR="00EE7F9A" w:rsidRPr="00E96739" w:rsidRDefault="004613D2" w:rsidP="00EE7F9A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6739">
              <w:rPr>
                <w:rFonts w:ascii="Times New Roman" w:hAnsi="Times New Roman"/>
                <w:sz w:val="24"/>
                <w:szCs w:val="24"/>
              </w:rPr>
              <w:t xml:space="preserve">Mata kuliah ini menguraikan </w:t>
            </w:r>
            <w:r w:rsidRPr="00E96739">
              <w:rPr>
                <w:rFonts w:ascii="Times New Roman" w:hAnsi="Times New Roman"/>
                <w:sz w:val="24"/>
                <w:szCs w:val="24"/>
                <w:lang w:val="id-ID"/>
              </w:rPr>
              <w:t>hakikat teori ibadah wajib dan sunah</w:t>
            </w:r>
          </w:p>
        </w:tc>
      </w:tr>
      <w:tr w:rsidR="00EE7F9A" w:rsidRPr="00E02D50" w:rsidTr="00A05247">
        <w:trPr>
          <w:trHeight w:val="2147"/>
          <w:jc w:val="center"/>
        </w:trPr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Materi Pembelajaran/ Pokok Bahasan</w:t>
            </w:r>
          </w:p>
        </w:tc>
        <w:tc>
          <w:tcPr>
            <w:tcW w:w="12019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0082" w:rsidRDefault="001A115B" w:rsidP="001E7401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A115B">
              <w:rPr>
                <w:rFonts w:ascii="Times New Roman" w:hAnsi="Times New Roman"/>
                <w:sz w:val="24"/>
                <w:szCs w:val="24"/>
              </w:rPr>
              <w:t>Pengantar dan kontrak Perkuliahan</w:t>
            </w:r>
          </w:p>
          <w:p w:rsidR="001E7401" w:rsidRPr="001E7401" w:rsidRDefault="001E7401" w:rsidP="001E7401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E7401">
              <w:rPr>
                <w:rFonts w:ascii="Times New Roman" w:hAnsi="Times New Roman"/>
                <w:sz w:val="24"/>
                <w:szCs w:val="24"/>
              </w:rPr>
              <w:t xml:space="preserve">Konsep </w:t>
            </w:r>
            <w:r w:rsidR="0048774E">
              <w:rPr>
                <w:rFonts w:ascii="Times New Roman" w:hAnsi="Times New Roman"/>
                <w:sz w:val="24"/>
                <w:szCs w:val="24"/>
              </w:rPr>
              <w:t>k</w:t>
            </w:r>
            <w:r w:rsidRPr="001E7401">
              <w:rPr>
                <w:rFonts w:ascii="Times New Roman" w:hAnsi="Times New Roman"/>
                <w:sz w:val="24"/>
                <w:szCs w:val="24"/>
              </w:rPr>
              <w:t>eislaman</w:t>
            </w:r>
          </w:p>
          <w:p w:rsidR="00260082" w:rsidRPr="001E7401" w:rsidRDefault="001E7401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1E7401">
              <w:rPr>
                <w:rFonts w:ascii="Times New Roman" w:hAnsi="Times New Roman"/>
                <w:sz w:val="24"/>
                <w:szCs w:val="24"/>
              </w:rPr>
              <w:t>gama,islam dan ihsan</w:t>
            </w:r>
          </w:p>
          <w:p w:rsidR="00260082" w:rsidRPr="001E7401" w:rsidRDefault="001E7401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1E7401">
              <w:rPr>
                <w:rFonts w:ascii="Times New Roman" w:hAnsi="Times New Roman"/>
                <w:sz w:val="24"/>
                <w:szCs w:val="24"/>
              </w:rPr>
              <w:t>khlas, taqwa dan ibadah</w:t>
            </w:r>
          </w:p>
          <w:p w:rsidR="00260082" w:rsidRPr="001E7401" w:rsidRDefault="001E7401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1E7401">
              <w:rPr>
                <w:rFonts w:ascii="Times New Roman" w:hAnsi="Times New Roman"/>
                <w:sz w:val="24"/>
                <w:szCs w:val="24"/>
              </w:rPr>
              <w:t>haharah</w:t>
            </w:r>
          </w:p>
          <w:p w:rsidR="00260082" w:rsidRPr="001E7401" w:rsidRDefault="004E03DB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E03DB">
              <w:rPr>
                <w:rFonts w:ascii="Times New Roman" w:hAnsi="Times New Roman"/>
                <w:sz w:val="24"/>
                <w:szCs w:val="24"/>
              </w:rPr>
              <w:t>Macam-macam Najis dan Hadast</w:t>
            </w:r>
          </w:p>
          <w:p w:rsidR="00260082" w:rsidRPr="001E7401" w:rsidRDefault="004E03DB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halat Fardhu</w:t>
            </w:r>
          </w:p>
          <w:p w:rsidR="004E03DB" w:rsidRDefault="00260082" w:rsidP="004E03DB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E7401">
              <w:rPr>
                <w:rFonts w:ascii="Times New Roman" w:hAnsi="Times New Roman"/>
                <w:sz w:val="24"/>
                <w:szCs w:val="24"/>
              </w:rPr>
              <w:t>Ujian Tengah Semester (UTS)</w:t>
            </w:r>
          </w:p>
          <w:p w:rsidR="004E03DB" w:rsidRPr="004E03DB" w:rsidRDefault="004E03DB" w:rsidP="004E03DB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cam-macam shalat sunnah</w:t>
            </w:r>
          </w:p>
          <w:p w:rsidR="00260082" w:rsidRPr="004E03DB" w:rsidRDefault="001E7401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 w:rsidRPr="001E7401">
              <w:rPr>
                <w:rFonts w:ascii="Times New Roman" w:hAnsi="Times New Roman"/>
                <w:sz w:val="24"/>
                <w:szCs w:val="24"/>
              </w:rPr>
              <w:t>zikir dan doa</w:t>
            </w:r>
          </w:p>
          <w:p w:rsidR="004E03DB" w:rsidRPr="004E03DB" w:rsidRDefault="004E03DB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uasa wajib dan puasa sunnah</w:t>
            </w:r>
          </w:p>
          <w:p w:rsidR="004E03DB" w:rsidRPr="001E7401" w:rsidRDefault="004E03DB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akat, infaq dan sedekah</w:t>
            </w:r>
          </w:p>
          <w:p w:rsidR="00260082" w:rsidRPr="001E7401" w:rsidRDefault="004E03DB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ses kelahiran dan </w:t>
            </w:r>
            <w:r w:rsidR="001E7401" w:rsidRPr="001E7401">
              <w:rPr>
                <w:rFonts w:ascii="Times New Roman" w:hAnsi="Times New Roman"/>
                <w:sz w:val="24"/>
                <w:szCs w:val="24"/>
              </w:rPr>
              <w:t>aqiqah</w:t>
            </w:r>
          </w:p>
          <w:p w:rsidR="00260082" w:rsidRPr="004E03DB" w:rsidRDefault="001E7401" w:rsidP="004E03DB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E7401">
              <w:rPr>
                <w:rFonts w:ascii="Times New Roman" w:hAnsi="Times New Roman"/>
                <w:sz w:val="24"/>
                <w:szCs w:val="24"/>
              </w:rPr>
              <w:t>Nikah</w:t>
            </w:r>
          </w:p>
          <w:p w:rsidR="00260082" w:rsidRPr="004E03DB" w:rsidRDefault="001E7401" w:rsidP="004E03DB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E7401">
              <w:rPr>
                <w:rFonts w:ascii="Times New Roman" w:hAnsi="Times New Roman"/>
                <w:sz w:val="24"/>
                <w:szCs w:val="24"/>
              </w:rPr>
              <w:t>Tata cara penyelenggaraan jenaza</w:t>
            </w:r>
            <w:r w:rsidR="004E03DB">
              <w:rPr>
                <w:rFonts w:ascii="Times New Roman" w:hAnsi="Times New Roman"/>
                <w:sz w:val="24"/>
                <w:szCs w:val="24"/>
              </w:rPr>
              <w:t>h</w:t>
            </w:r>
          </w:p>
          <w:p w:rsidR="008B29D5" w:rsidRPr="001E7401" w:rsidRDefault="00260082" w:rsidP="00260082">
            <w:pPr>
              <w:numPr>
                <w:ilvl w:val="0"/>
                <w:numId w:val="7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E7401">
              <w:rPr>
                <w:rFonts w:ascii="Times New Roman" w:eastAsia="Times New Roman" w:hAnsi="Times New Roman"/>
                <w:sz w:val="24"/>
                <w:szCs w:val="24"/>
              </w:rPr>
              <w:t>Ujian Akhir Semester (UAS)</w:t>
            </w:r>
          </w:p>
          <w:p w:rsidR="001A115B" w:rsidRPr="001A115B" w:rsidRDefault="001A115B" w:rsidP="00260082">
            <w:p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EE7F9A" w:rsidRPr="00E02D50" w:rsidTr="00A05247">
        <w:trPr>
          <w:jc w:val="center"/>
        </w:trPr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Pustaka</w:t>
            </w:r>
          </w:p>
        </w:tc>
        <w:tc>
          <w:tcPr>
            <w:tcW w:w="12019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E7F9A" w:rsidRPr="00E02D50" w:rsidRDefault="00EE7F9A" w:rsidP="00EE7F9A">
            <w:pPr>
              <w:jc w:val="both"/>
              <w:rPr>
                <w:rFonts w:ascii="Times New Roman" w:hAnsi="Times New Roman"/>
                <w:spacing w:val="1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pacing w:val="1"/>
                <w:sz w:val="24"/>
                <w:szCs w:val="24"/>
              </w:rPr>
              <w:t>Utama:</w:t>
            </w:r>
          </w:p>
        </w:tc>
      </w:tr>
      <w:tr w:rsidR="00EE7F9A" w:rsidRPr="00E02D50" w:rsidTr="00A05247">
        <w:trPr>
          <w:trHeight w:val="1393"/>
          <w:jc w:val="center"/>
        </w:trPr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019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7A29" w:rsidRPr="009B7A29" w:rsidRDefault="009B7A29" w:rsidP="00EE7F9A">
            <w:pPr>
              <w:numPr>
                <w:ilvl w:val="0"/>
                <w:numId w:val="8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  <w:lang w:val="sv-SE"/>
              </w:rPr>
            </w:pP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mir Abyan, </w:t>
            </w:r>
            <w:r w:rsidRPr="009B7A29">
              <w:rPr>
                <w:rFonts w:ascii="Times New Roman" w:hAnsi="Times New Roman"/>
                <w:i/>
                <w:iCs/>
                <w:sz w:val="24"/>
                <w:szCs w:val="24"/>
                <w:shd w:val="clear" w:color="auto" w:fill="FFFFFF"/>
              </w:rPr>
              <w:t>Pendidikan Agama Islam Fikih</w:t>
            </w: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 (Semarang: Karya Toha Putra, 2008)</w:t>
            </w:r>
          </w:p>
          <w:p w:rsidR="00EE7F9A" w:rsidRPr="009B7A29" w:rsidRDefault="009B7A29" w:rsidP="00EE7F9A">
            <w:pPr>
              <w:numPr>
                <w:ilvl w:val="0"/>
                <w:numId w:val="8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  <w:lang w:val="sv-SE"/>
              </w:rPr>
            </w:pP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bdul Kadir Nuhuyanah, </w:t>
            </w:r>
            <w:r w:rsidRPr="009B7A29">
              <w:rPr>
                <w:rFonts w:ascii="Times New Roman" w:hAnsi="Times New Roman"/>
                <w:i/>
                <w:iCs/>
                <w:sz w:val="24"/>
                <w:szCs w:val="24"/>
                <w:bdr w:val="none" w:sz="0" w:space="0" w:color="auto" w:frame="1"/>
              </w:rPr>
              <w:t>Pedoman&amp; Tuntunan Sholat Lengkap</w:t>
            </w: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  <w:r w:rsidR="004329A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</w:t>
            </w: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akarta:Gema insani, 2002</w:t>
            </w:r>
            <w:r w:rsidR="004329A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)</w:t>
            </w:r>
          </w:p>
          <w:p w:rsidR="009B7A29" w:rsidRPr="009B7A29" w:rsidRDefault="009B7A29" w:rsidP="00EE7F9A">
            <w:pPr>
              <w:numPr>
                <w:ilvl w:val="0"/>
                <w:numId w:val="8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  <w:lang w:val="sv-SE"/>
              </w:rPr>
            </w:pP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uhammad bin Abdurrahman ad-Dimasyqi, </w:t>
            </w:r>
            <w:r w:rsidRPr="009B7A29">
              <w:rPr>
                <w:rFonts w:ascii="Times New Roman" w:hAnsi="Times New Roman"/>
                <w:i/>
                <w:iCs/>
                <w:sz w:val="24"/>
                <w:szCs w:val="24"/>
                <w:shd w:val="clear" w:color="auto" w:fill="FFFFFF"/>
              </w:rPr>
              <w:t>Fiqih Empat Madzhab</w:t>
            </w: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(Bandung: Hasyimi, 2015)</w:t>
            </w:r>
          </w:p>
          <w:p w:rsidR="008B29D5" w:rsidRPr="008B29D5" w:rsidRDefault="009B7A29" w:rsidP="008B29D5">
            <w:pPr>
              <w:numPr>
                <w:ilvl w:val="0"/>
                <w:numId w:val="8"/>
              </w:numPr>
              <w:ind w:left="453"/>
              <w:jc w:val="both"/>
              <w:rPr>
                <w:rFonts w:ascii="Times New Roman" w:eastAsia="Times New Roman" w:hAnsi="Times New Roman"/>
                <w:sz w:val="24"/>
                <w:szCs w:val="24"/>
                <w:lang w:val="sv-SE"/>
              </w:rPr>
            </w:pP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. Saifullah al-Aziz, </w:t>
            </w:r>
            <w:r w:rsidRPr="009B7A29">
              <w:rPr>
                <w:rFonts w:ascii="Times New Roman" w:hAnsi="Times New Roman"/>
                <w:i/>
                <w:iCs/>
                <w:sz w:val="24"/>
                <w:szCs w:val="24"/>
                <w:shd w:val="clear" w:color="auto" w:fill="FFFFFF"/>
              </w:rPr>
              <w:t>Fiqih Islam Lengkap</w:t>
            </w: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(Surabaya: Terbit Terang, 2000)</w:t>
            </w:r>
          </w:p>
          <w:p w:rsidR="008B29D5" w:rsidRPr="005E62B9" w:rsidRDefault="005E62B9" w:rsidP="005E62B9">
            <w:pPr>
              <w:numPr>
                <w:ilvl w:val="0"/>
                <w:numId w:val="8"/>
              </w:numPr>
              <w:ind w:left="453"/>
              <w:rPr>
                <w:rFonts w:ascii="Times New Roman" w:eastAsia="Times New Roman" w:hAnsi="Times New Roman"/>
                <w:sz w:val="24"/>
                <w:szCs w:val="24"/>
                <w:lang w:val="sv-SE"/>
              </w:rPr>
            </w:pPr>
            <w:r w:rsidRPr="005E62B9">
              <w:rPr>
                <w:rFonts w:ascii="Times New Roman" w:hAnsi="Times New Roman"/>
                <w:sz w:val="24"/>
                <w:szCs w:val="24"/>
              </w:rPr>
              <w:t>Pedoman praktismateri ibadah</w:t>
            </w:r>
          </w:p>
        </w:tc>
      </w:tr>
      <w:tr w:rsidR="00EE7F9A" w:rsidRPr="00E02D50" w:rsidTr="00A05247">
        <w:trPr>
          <w:trHeight w:val="1273"/>
          <w:jc w:val="center"/>
        </w:trPr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019" w:type="dxa"/>
            <w:gridSpan w:val="1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E7F9A" w:rsidRPr="009B7A29" w:rsidRDefault="00EE7F9A" w:rsidP="00EE7F9A">
            <w:pPr>
              <w:jc w:val="both"/>
              <w:rPr>
                <w:rFonts w:ascii="Times New Roman" w:hAnsi="Times New Roman"/>
                <w:spacing w:val="1"/>
                <w:sz w:val="24"/>
                <w:szCs w:val="24"/>
              </w:rPr>
            </w:pPr>
            <w:r w:rsidRPr="009B7A29">
              <w:rPr>
                <w:rFonts w:ascii="Times New Roman" w:hAnsi="Times New Roman"/>
                <w:spacing w:val="1"/>
                <w:sz w:val="24"/>
                <w:szCs w:val="24"/>
              </w:rPr>
              <w:t>Buku Pendukung:</w:t>
            </w:r>
          </w:p>
          <w:p w:rsidR="009B7A29" w:rsidRPr="009B7A29" w:rsidRDefault="009B7A29" w:rsidP="009B7A29">
            <w:pPr>
              <w:numPr>
                <w:ilvl w:val="0"/>
                <w:numId w:val="9"/>
              </w:numPr>
              <w:ind w:left="418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l-Qaradhawi Yusuf. </w:t>
            </w:r>
            <w:r w:rsidRPr="009B7A29">
              <w:rPr>
                <w:rFonts w:ascii="Times New Roman" w:hAnsi="Times New Roman"/>
                <w:i/>
                <w:iCs/>
                <w:sz w:val="24"/>
                <w:szCs w:val="24"/>
                <w:shd w:val="clear" w:color="auto" w:fill="FFFFFF"/>
              </w:rPr>
              <w:t>Fiqih Thoharoh</w:t>
            </w:r>
            <w:r w:rsidR="004329A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(</w:t>
            </w: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akarta Timur: Pustaka Al-Kautsar. 2004</w:t>
            </w:r>
            <w:r w:rsidR="004329A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)</w:t>
            </w:r>
          </w:p>
          <w:p w:rsidR="009B7A29" w:rsidRPr="009B7A29" w:rsidRDefault="009B7A29" w:rsidP="009B7A29">
            <w:pPr>
              <w:numPr>
                <w:ilvl w:val="0"/>
                <w:numId w:val="9"/>
              </w:numPr>
              <w:ind w:left="418"/>
              <w:jc w:val="both"/>
              <w:rPr>
                <w:rFonts w:ascii="Times New Roman" w:eastAsia="Times New Roman" w:hAnsi="Times New Roman"/>
                <w:sz w:val="24"/>
                <w:szCs w:val="24"/>
                <w:lang w:val="sv-SE"/>
              </w:rPr>
            </w:pP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njen Dianawati, </w:t>
            </w:r>
            <w:r w:rsidRPr="009B7A29">
              <w:rPr>
                <w:rFonts w:ascii="Times New Roman" w:hAnsi="Times New Roman"/>
                <w:i/>
                <w:iCs/>
                <w:sz w:val="24"/>
                <w:szCs w:val="24"/>
                <w:bdr w:val="none" w:sz="0" w:space="0" w:color="auto" w:frame="1"/>
              </w:rPr>
              <w:t>Kumpulan Sholat-Sholat Sunnah</w:t>
            </w: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  <w:r w:rsidR="004329A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</w:t>
            </w:r>
            <w:r w:rsidRPr="009B7A2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rabaya: Wahyu Media, 2010</w:t>
            </w:r>
            <w:r w:rsidR="004329A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)</w:t>
            </w:r>
          </w:p>
          <w:p w:rsidR="00EE7F9A" w:rsidRPr="009B7A29" w:rsidRDefault="00EE7F9A" w:rsidP="009B7A29">
            <w:pPr>
              <w:ind w:left="639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EE7F9A" w:rsidRPr="00E02D50" w:rsidTr="00A05247">
        <w:trPr>
          <w:jc w:val="center"/>
        </w:trPr>
        <w:tc>
          <w:tcPr>
            <w:tcW w:w="2268" w:type="dxa"/>
            <w:gridSpan w:val="3"/>
            <w:vMerge w:val="restart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Media Pembelajaran</w:t>
            </w:r>
          </w:p>
        </w:tc>
        <w:tc>
          <w:tcPr>
            <w:tcW w:w="4841" w:type="dxa"/>
            <w:gridSpan w:val="6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Perangkat Lunak</w:t>
            </w:r>
          </w:p>
        </w:tc>
        <w:tc>
          <w:tcPr>
            <w:tcW w:w="7178" w:type="dxa"/>
            <w:gridSpan w:val="8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Perangkat Keras:</w:t>
            </w:r>
          </w:p>
        </w:tc>
      </w:tr>
      <w:tr w:rsidR="00EE7F9A" w:rsidRPr="00E02D50" w:rsidTr="00A05247">
        <w:trPr>
          <w:jc w:val="center"/>
        </w:trPr>
        <w:tc>
          <w:tcPr>
            <w:tcW w:w="2268" w:type="dxa"/>
            <w:gridSpan w:val="3"/>
            <w:vMerge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1" w:type="dxa"/>
            <w:gridSpan w:val="6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 xml:space="preserve">Salindia Presentasi, </w:t>
            </w:r>
            <w:r w:rsidRPr="00E02D50">
              <w:rPr>
                <w:rFonts w:ascii="Times New Roman" w:eastAsia="Times New Roman" w:hAnsi="Times New Roman"/>
                <w:position w:val="5"/>
                <w:sz w:val="24"/>
                <w:szCs w:val="24"/>
              </w:rPr>
              <w:t>Aplikasi Ms.Office, Video, Spread Sheet, OJS</w:t>
            </w:r>
          </w:p>
        </w:tc>
        <w:tc>
          <w:tcPr>
            <w:tcW w:w="7178" w:type="dxa"/>
            <w:gridSpan w:val="8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Laptop</w:t>
            </w:r>
            <w:r w:rsidR="00F92474"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r w:rsidR="00645C55">
              <w:rPr>
                <w:rFonts w:ascii="Times New Roman" w:hAnsi="Times New Roman"/>
                <w:sz w:val="24"/>
                <w:szCs w:val="24"/>
              </w:rPr>
              <w:t xml:space="preserve">LCD </w:t>
            </w:r>
            <w:r w:rsidR="00F92474">
              <w:rPr>
                <w:rFonts w:ascii="Times New Roman" w:hAnsi="Times New Roman"/>
                <w:sz w:val="24"/>
                <w:szCs w:val="24"/>
              </w:rPr>
              <w:t>Proyektor</w:t>
            </w:r>
          </w:p>
        </w:tc>
      </w:tr>
      <w:tr w:rsidR="00EE7F9A" w:rsidRPr="00E02D50" w:rsidTr="00A05247">
        <w:trPr>
          <w:jc w:val="center"/>
        </w:trPr>
        <w:tc>
          <w:tcPr>
            <w:tcW w:w="2268" w:type="dxa"/>
            <w:gridSpan w:val="3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Dosen Pengampu/</w:t>
            </w:r>
          </w:p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Team Teaching</w:t>
            </w:r>
          </w:p>
        </w:tc>
        <w:tc>
          <w:tcPr>
            <w:tcW w:w="12019" w:type="dxa"/>
            <w:gridSpan w:val="14"/>
          </w:tcPr>
          <w:p w:rsidR="00EE7F9A" w:rsidRPr="00BC4F63" w:rsidRDefault="00BC4F63" w:rsidP="00EE7F9A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Bambang Irawan, M.Pd.</w:t>
            </w:r>
          </w:p>
        </w:tc>
      </w:tr>
      <w:tr w:rsidR="00EE7F9A" w:rsidRPr="00E02D50" w:rsidTr="00A05247">
        <w:trPr>
          <w:jc w:val="center"/>
        </w:trPr>
        <w:tc>
          <w:tcPr>
            <w:tcW w:w="2268" w:type="dxa"/>
            <w:gridSpan w:val="3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Mata Kuliah Syarat</w:t>
            </w:r>
          </w:p>
        </w:tc>
        <w:tc>
          <w:tcPr>
            <w:tcW w:w="12019" w:type="dxa"/>
            <w:gridSpan w:val="14"/>
          </w:tcPr>
          <w:p w:rsidR="00EE7F9A" w:rsidRPr="00E02D50" w:rsidRDefault="00EE7F9A" w:rsidP="00EE7F9A">
            <w:pPr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EE7F9A" w:rsidRPr="00E02D50" w:rsidTr="00A05247">
        <w:trPr>
          <w:jc w:val="center"/>
        </w:trPr>
        <w:tc>
          <w:tcPr>
            <w:tcW w:w="993" w:type="dxa"/>
            <w:vAlign w:val="center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Mgg Ke-</w:t>
            </w:r>
          </w:p>
        </w:tc>
        <w:tc>
          <w:tcPr>
            <w:tcW w:w="2126" w:type="dxa"/>
            <w:gridSpan w:val="3"/>
            <w:vAlign w:val="center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Sub CP-MK</w:t>
            </w:r>
          </w:p>
        </w:tc>
        <w:tc>
          <w:tcPr>
            <w:tcW w:w="1984" w:type="dxa"/>
            <w:gridSpan w:val="2"/>
            <w:vAlign w:val="center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Indikator</w:t>
            </w:r>
          </w:p>
        </w:tc>
        <w:tc>
          <w:tcPr>
            <w:tcW w:w="1984" w:type="dxa"/>
            <w:gridSpan w:val="2"/>
            <w:vAlign w:val="center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Kriteria dan bentuk Penilaian</w:t>
            </w:r>
          </w:p>
        </w:tc>
        <w:tc>
          <w:tcPr>
            <w:tcW w:w="2552" w:type="dxa"/>
            <w:gridSpan w:val="4"/>
            <w:vAlign w:val="center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Metode Pembelajaran</w:t>
            </w:r>
          </w:p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(Estimasi Waktu)</w:t>
            </w:r>
          </w:p>
        </w:tc>
        <w:tc>
          <w:tcPr>
            <w:tcW w:w="3088" w:type="dxa"/>
            <w:gridSpan w:val="3"/>
            <w:vAlign w:val="center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Materi Pembelajaran</w:t>
            </w:r>
          </w:p>
        </w:tc>
        <w:tc>
          <w:tcPr>
            <w:tcW w:w="1560" w:type="dxa"/>
            <w:gridSpan w:val="2"/>
            <w:vAlign w:val="center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Bobot Penilaian</w:t>
            </w:r>
          </w:p>
        </w:tc>
      </w:tr>
      <w:tr w:rsidR="00EE7F9A" w:rsidRPr="00E02D50" w:rsidTr="00A05247">
        <w:trPr>
          <w:jc w:val="center"/>
        </w:trPr>
        <w:tc>
          <w:tcPr>
            <w:tcW w:w="993" w:type="dxa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(1)</w:t>
            </w:r>
          </w:p>
        </w:tc>
        <w:tc>
          <w:tcPr>
            <w:tcW w:w="2126" w:type="dxa"/>
            <w:gridSpan w:val="3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(2)</w:t>
            </w:r>
          </w:p>
        </w:tc>
        <w:tc>
          <w:tcPr>
            <w:tcW w:w="1984" w:type="dxa"/>
            <w:gridSpan w:val="2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(3)</w:t>
            </w:r>
          </w:p>
        </w:tc>
        <w:tc>
          <w:tcPr>
            <w:tcW w:w="1984" w:type="dxa"/>
            <w:gridSpan w:val="2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(4)</w:t>
            </w:r>
          </w:p>
        </w:tc>
        <w:tc>
          <w:tcPr>
            <w:tcW w:w="2552" w:type="dxa"/>
            <w:gridSpan w:val="4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(5)</w:t>
            </w:r>
          </w:p>
        </w:tc>
        <w:tc>
          <w:tcPr>
            <w:tcW w:w="3088" w:type="dxa"/>
            <w:gridSpan w:val="3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(6)</w:t>
            </w:r>
          </w:p>
        </w:tc>
        <w:tc>
          <w:tcPr>
            <w:tcW w:w="1560" w:type="dxa"/>
            <w:gridSpan w:val="2"/>
          </w:tcPr>
          <w:p w:rsidR="00EE7F9A" w:rsidRPr="00E02D50" w:rsidRDefault="00EE7F9A" w:rsidP="00EE7F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2D50">
              <w:rPr>
                <w:rFonts w:ascii="Times New Roman" w:hAnsi="Times New Roman"/>
                <w:sz w:val="24"/>
                <w:szCs w:val="24"/>
              </w:rPr>
              <w:t>(7)</w:t>
            </w:r>
          </w:p>
        </w:tc>
      </w:tr>
      <w:tr w:rsidR="007B3718" w:rsidRPr="00462349" w:rsidTr="00A05247">
        <w:trPr>
          <w:trHeight w:val="1028"/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2126" w:type="dxa"/>
            <w:gridSpan w:val="3"/>
          </w:tcPr>
          <w:p w:rsidR="007B3718" w:rsidRPr="00462349" w:rsidRDefault="00C012A6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mahami dan mengetahui orientasi perkuliahan</w:t>
            </w:r>
          </w:p>
        </w:tc>
        <w:tc>
          <w:tcPr>
            <w:tcW w:w="1984" w:type="dxa"/>
            <w:gridSpan w:val="2"/>
          </w:tcPr>
          <w:p w:rsidR="007B3718" w:rsidRPr="00462349" w:rsidRDefault="009E200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menjelaskan kontrak belajar dalam satu semester</w:t>
            </w:r>
          </w:p>
        </w:tc>
        <w:tc>
          <w:tcPr>
            <w:tcW w:w="1984" w:type="dxa"/>
            <w:gridSpan w:val="2"/>
          </w:tcPr>
          <w:p w:rsidR="009E2008" w:rsidRPr="00462349" w:rsidRDefault="009E2008" w:rsidP="009E2008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  <w:t>Kriteria:</w:t>
            </w:r>
          </w:p>
          <w:p w:rsidR="009E2008" w:rsidRPr="00462349" w:rsidRDefault="009E2008" w:rsidP="009E2008">
            <w:pPr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Ketepatan penjelasan, kerja sama dan kemampuan komunika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color w:val="548DD4"/>
                <w:sz w:val="24"/>
                <w:szCs w:val="24"/>
              </w:rPr>
            </w:pPr>
          </w:p>
        </w:tc>
        <w:tc>
          <w:tcPr>
            <w:tcW w:w="2552" w:type="dxa"/>
            <w:gridSpan w:val="4"/>
          </w:tcPr>
          <w:p w:rsidR="009E2008" w:rsidRPr="00462349" w:rsidRDefault="009E2008" w:rsidP="009E200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Ceramah</w:t>
            </w:r>
          </w:p>
          <w:p w:rsidR="009E2008" w:rsidRPr="00462349" w:rsidRDefault="009E2008" w:rsidP="009E200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9E2008" w:rsidRPr="00462349" w:rsidRDefault="009E2008" w:rsidP="009E200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9E2008" w:rsidRPr="00462349" w:rsidRDefault="009E2008" w:rsidP="009E200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 xml:space="preserve">Meringkas </w:t>
            </w:r>
            <w:r w:rsidRPr="00462349">
              <w:rPr>
                <w:rFonts w:ascii="Times New Roman" w:hAnsi="Times New Roman"/>
                <w:sz w:val="24"/>
                <w:szCs w:val="24"/>
              </w:rPr>
              <w:t>konsepMateri Ibadah</w:t>
            </w:r>
          </w:p>
          <w:p w:rsidR="007B3718" w:rsidRPr="00462349" w:rsidRDefault="009E2008" w:rsidP="009E200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9E200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Pengantar pembelajaran </w:t>
            </w: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 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2</w:t>
            </w:r>
          </w:p>
        </w:tc>
        <w:tc>
          <w:tcPr>
            <w:tcW w:w="2126" w:type="dxa"/>
            <w:gridSpan w:val="3"/>
          </w:tcPr>
          <w:p w:rsidR="007B3718" w:rsidRPr="00462349" w:rsidRDefault="00740969" w:rsidP="007B3718">
            <w:pPr>
              <w:pStyle w:val="Default"/>
              <w:rPr>
                <w:rFonts w:ascii="Times New Roman" w:hAnsi="Times New Roman" w:cs="Times New Roman"/>
                <w:lang w:val="en-US"/>
              </w:rPr>
            </w:pPr>
            <w:r w:rsidRPr="00462349">
              <w:rPr>
                <w:rFonts w:ascii="Times New Roman" w:hAnsi="Times New Roman" w:cs="Times New Roman"/>
                <w:lang w:val="en-US"/>
              </w:rPr>
              <w:t>Memahami</w:t>
            </w:r>
            <w:r w:rsidR="00C012A6" w:rsidRPr="00462349">
              <w:rPr>
                <w:rFonts w:ascii="Times New Roman" w:hAnsi="Times New Roman" w:cs="Times New Roman"/>
              </w:rPr>
              <w:t xml:space="preserve"> Konsep Keislaman, konsep Agama, Islam, Ikhlas, Ihsan, Taqwa dan Ibadah, menguasai ibad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position w:val="5"/>
                <w:sz w:val="24"/>
                <w:szCs w:val="24"/>
              </w:rPr>
              <w:t xml:space="preserve">Ketepatan dalam memahami </w:t>
            </w:r>
            <w:r w:rsidR="00654D20" w:rsidRPr="00462349">
              <w:rPr>
                <w:rFonts w:ascii="Times New Roman" w:hAnsi="Times New Roman"/>
                <w:sz w:val="24"/>
                <w:szCs w:val="24"/>
              </w:rPr>
              <w:t>Konsep Keislaman, konsep Agama, Islam, Ikhlas, Ihsan, Taqwa dan Ibadah, menguasai ibad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AC26E6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 dalam </w:t>
            </w:r>
            <w:r w:rsidR="00AC26E6">
              <w:rPr>
                <w:rFonts w:ascii="Times New Roman" w:hAnsi="Times New Roman"/>
                <w:sz w:val="24"/>
                <w:szCs w:val="24"/>
              </w:rPr>
              <w:t>menjelaskan dan mendiskusikank</w:t>
            </w:r>
            <w:r w:rsidR="00654D20" w:rsidRPr="00462349">
              <w:rPr>
                <w:rFonts w:ascii="Times New Roman" w:hAnsi="Times New Roman"/>
                <w:sz w:val="24"/>
                <w:szCs w:val="24"/>
              </w:rPr>
              <w:t>onsep Keislaman, konsep Agama, Islam, Ikhlas, Ihsan, Taqwa dan Ibadah, menguasai ibadah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654D20" w:rsidRPr="00462349" w:rsidRDefault="00654D20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onsep Keislaman, konsep Agama, Islam, Ikhlas, Ihsan, Taqwa dan Ibadah, menguasai ibadah</w:t>
            </w:r>
          </w:p>
          <w:p w:rsidR="007B3718" w:rsidRPr="00462349" w:rsidRDefault="007B3718" w:rsidP="007B3718">
            <w:pPr>
              <w:ind w:left="49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 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3</w:t>
            </w:r>
          </w:p>
        </w:tc>
        <w:tc>
          <w:tcPr>
            <w:tcW w:w="2126" w:type="dxa"/>
            <w:gridSpan w:val="3"/>
          </w:tcPr>
          <w:p w:rsidR="007B3718" w:rsidRPr="00462349" w:rsidRDefault="007B3718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C012A6" w:rsidRPr="00462349">
              <w:rPr>
                <w:rFonts w:ascii="Times New Roman" w:hAnsi="Times New Roman"/>
                <w:sz w:val="24"/>
                <w:szCs w:val="24"/>
              </w:rPr>
              <w:t xml:space="preserve"> pengertian agama,islam dan ihsan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color w:val="000000"/>
                <w:sz w:val="24"/>
                <w:szCs w:val="24"/>
              </w:rPr>
              <w:t>Ketepatan dalam memahami</w:t>
            </w:r>
            <w:r w:rsidR="00654D20" w:rsidRPr="00462349">
              <w:rPr>
                <w:rFonts w:ascii="Times New Roman" w:hAnsi="Times New Roman"/>
                <w:sz w:val="24"/>
                <w:szCs w:val="24"/>
              </w:rPr>
              <w:t>pengertian agama,islam dan ihsan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AC26E6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dalam</w:t>
            </w:r>
            <w:r w:rsidR="00654D20" w:rsidRPr="00462349">
              <w:rPr>
                <w:rFonts w:ascii="Times New Roman" w:hAnsi="Times New Roman"/>
                <w:sz w:val="24"/>
                <w:szCs w:val="24"/>
              </w:rPr>
              <w:t xml:space="preserve"> menjelaskan dan mendiskusikan tentang pengertian agama,islam dan ihsan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654D20">
            <w:pPr>
              <w:rPr>
                <w:rFonts w:ascii="Times New Roman" w:hAnsi="Times New Roman"/>
                <w:color w:val="000000"/>
                <w:sz w:val="24"/>
                <w:szCs w:val="24"/>
                <w:lang w:val="nb-NO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ahasiswa memahami:</w:t>
            </w:r>
            <w:r w:rsidRPr="00462349">
              <w:rPr>
                <w:rFonts w:ascii="Times New Roman" w:hAnsi="Times New Roman"/>
                <w:sz w:val="24"/>
                <w:szCs w:val="24"/>
              </w:rPr>
              <w:br/>
            </w:r>
          </w:p>
          <w:p w:rsidR="00654D20" w:rsidRPr="00462349" w:rsidRDefault="002A2370" w:rsidP="00654D20">
            <w:pPr>
              <w:rPr>
                <w:rFonts w:ascii="Times New Roman" w:hAnsi="Times New Roman"/>
                <w:color w:val="000000"/>
                <w:sz w:val="24"/>
                <w:szCs w:val="24"/>
                <w:lang w:val="nb-NO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="00654D20" w:rsidRPr="00462349">
              <w:rPr>
                <w:rFonts w:ascii="Times New Roman" w:hAnsi="Times New Roman"/>
                <w:sz w:val="24"/>
                <w:szCs w:val="24"/>
              </w:rPr>
              <w:t>engertian agama,islam dan ihsan</w:t>
            </w: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 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4</w:t>
            </w:r>
          </w:p>
        </w:tc>
        <w:tc>
          <w:tcPr>
            <w:tcW w:w="2126" w:type="dxa"/>
            <w:gridSpan w:val="3"/>
          </w:tcPr>
          <w:p w:rsidR="007B3718" w:rsidRPr="00462349" w:rsidRDefault="007B3718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mahami </w:t>
            </w:r>
            <w:r w:rsidR="00C012A6" w:rsidRPr="00462349">
              <w:rPr>
                <w:rFonts w:ascii="Times New Roman" w:hAnsi="Times New Roman"/>
                <w:sz w:val="24"/>
                <w:szCs w:val="24"/>
              </w:rPr>
              <w:t>pengertian ikhlas, taqwa dan ibad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Memahami </w:t>
            </w:r>
            <w:r w:rsidR="00654D20" w:rsidRPr="00462349">
              <w:rPr>
                <w:rFonts w:ascii="Times New Roman" w:hAnsi="Times New Roman"/>
                <w:sz w:val="24"/>
                <w:szCs w:val="24"/>
              </w:rPr>
              <w:t>pengertian ikhlas, taqwa dan ibad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D91832" w:rsidRPr="00462349" w:rsidRDefault="00654D20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menjelaskan dan mendiskusikan tentang  </w:t>
            </w:r>
            <w:r w:rsidR="00D91832" w:rsidRPr="00462349">
              <w:rPr>
                <w:rFonts w:ascii="Times New Roman" w:hAnsi="Times New Roman"/>
                <w:sz w:val="24"/>
                <w:szCs w:val="24"/>
              </w:rPr>
              <w:t>pengertian ikhlas, taqwa dan ibadah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/>
                <w:i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AC26E6" w:rsidRDefault="00AC26E6" w:rsidP="00D91832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7B3718" w:rsidRPr="00462349" w:rsidRDefault="00AC26E6" w:rsidP="00D9183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="00D91832" w:rsidRPr="00462349">
              <w:rPr>
                <w:rFonts w:ascii="Times New Roman" w:hAnsi="Times New Roman"/>
                <w:sz w:val="24"/>
                <w:szCs w:val="24"/>
              </w:rPr>
              <w:t>engertian ikhlas, taqwa dan ibadah</w:t>
            </w:r>
          </w:p>
          <w:p w:rsidR="007B3718" w:rsidRPr="00462349" w:rsidRDefault="007B3718" w:rsidP="007B3718">
            <w:pPr>
              <w:ind w:left="111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</w:t>
            </w:r>
          </w:p>
        </w:tc>
        <w:tc>
          <w:tcPr>
            <w:tcW w:w="2126" w:type="dxa"/>
            <w:gridSpan w:val="3"/>
          </w:tcPr>
          <w:p w:rsidR="007B3718" w:rsidRPr="00462349" w:rsidRDefault="007B3718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D91832" w:rsidRPr="00462349">
              <w:rPr>
                <w:rFonts w:ascii="Times New Roman" w:hAnsi="Times New Roman"/>
                <w:sz w:val="24"/>
                <w:szCs w:val="24"/>
              </w:rPr>
              <w:t xml:space="preserve"> pengertian </w:t>
            </w:r>
            <w:r w:rsidR="00C012A6" w:rsidRPr="00462349">
              <w:rPr>
                <w:rFonts w:ascii="Times New Roman" w:hAnsi="Times New Roman"/>
                <w:sz w:val="24"/>
                <w:szCs w:val="24"/>
              </w:rPr>
              <w:t>thahar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dalam 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D91832" w:rsidRPr="00462349">
              <w:rPr>
                <w:rFonts w:ascii="Times New Roman" w:hAnsi="Times New Roman"/>
                <w:sz w:val="24"/>
                <w:szCs w:val="24"/>
              </w:rPr>
              <w:t>pengertian thahar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</w:t>
            </w:r>
            <w:r w:rsidR="00D91832" w:rsidRPr="00462349">
              <w:rPr>
                <w:rFonts w:ascii="Times New Roman" w:hAnsi="Times New Roman"/>
                <w:sz w:val="24"/>
                <w:szCs w:val="24"/>
              </w:rPr>
              <w:t>menjelaskan dan mendiskusikan tentang pengertian thaharah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7B3718" w:rsidRPr="00462349" w:rsidRDefault="00D91832" w:rsidP="007B3718">
            <w:pPr>
              <w:pStyle w:val="ListParagraph"/>
              <w:numPr>
                <w:ilvl w:val="0"/>
                <w:numId w:val="13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Pengertian thaharah</w:t>
            </w:r>
          </w:p>
          <w:p w:rsidR="007B3718" w:rsidRPr="00462349" w:rsidRDefault="00D91832" w:rsidP="007B3718">
            <w:pPr>
              <w:pStyle w:val="ListParagraph"/>
              <w:numPr>
                <w:ilvl w:val="0"/>
                <w:numId w:val="13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Dasar huku</w:t>
            </w:r>
            <w:r w:rsidR="00AC26E6">
              <w:rPr>
                <w:rFonts w:ascii="Times New Roman" w:hAnsi="Times New Roman"/>
                <w:sz w:val="24"/>
                <w:szCs w:val="24"/>
              </w:rPr>
              <w:t>m</w:t>
            </w:r>
            <w:r w:rsidRPr="00462349">
              <w:rPr>
                <w:rFonts w:ascii="Times New Roman" w:hAnsi="Times New Roman"/>
                <w:sz w:val="24"/>
                <w:szCs w:val="24"/>
              </w:rPr>
              <w:t xml:space="preserve"> thaharah</w:t>
            </w:r>
          </w:p>
          <w:p w:rsidR="00D91832" w:rsidRPr="00462349" w:rsidRDefault="00D91832" w:rsidP="007B3718">
            <w:pPr>
              <w:pStyle w:val="ListParagraph"/>
              <w:numPr>
                <w:ilvl w:val="0"/>
                <w:numId w:val="13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Sebab-sebab thaharah</w:t>
            </w: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6</w:t>
            </w:r>
          </w:p>
        </w:tc>
        <w:tc>
          <w:tcPr>
            <w:tcW w:w="2126" w:type="dxa"/>
            <w:gridSpan w:val="3"/>
          </w:tcPr>
          <w:p w:rsidR="007B3718" w:rsidRPr="00541FDE" w:rsidRDefault="00D85921" w:rsidP="007B3718">
            <w:pPr>
              <w:pStyle w:val="ListParagraph"/>
              <w:ind w:left="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emahamai tentang </w:t>
            </w:r>
            <w:r w:rsidR="00541FDE">
              <w:rPr>
                <w:rFonts w:ascii="Times New Roman" w:hAnsi="Times New Roman"/>
                <w:sz w:val="24"/>
                <w:szCs w:val="24"/>
              </w:rPr>
              <w:t>Macam-macam najis dan hadas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dalam 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D85921">
              <w:rPr>
                <w:rFonts w:ascii="Times New Roman" w:hAnsi="Times New Roman"/>
                <w:sz w:val="24"/>
                <w:szCs w:val="24"/>
              </w:rPr>
              <w:t>macam-macam najis dan hadas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</w:t>
            </w:r>
            <w:r w:rsidR="00D91832" w:rsidRPr="00462349">
              <w:rPr>
                <w:rFonts w:ascii="Times New Roman" w:hAnsi="Times New Roman"/>
                <w:sz w:val="24"/>
                <w:szCs w:val="24"/>
              </w:rPr>
              <w:t xml:space="preserve">menjelaskan dan mendiskusikan tentang </w:t>
            </w:r>
            <w:r w:rsidR="00D85921">
              <w:rPr>
                <w:rFonts w:ascii="Times New Roman" w:hAnsi="Times New Roman"/>
                <w:sz w:val="24"/>
                <w:szCs w:val="24"/>
              </w:rPr>
              <w:t>macam-macam najis dan hadas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7B3718" w:rsidRPr="00462349" w:rsidRDefault="00547F1E" w:rsidP="00D9183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Pengertian </w:t>
            </w:r>
            <w:r w:rsidR="00D85921">
              <w:rPr>
                <w:rFonts w:ascii="Times New Roman" w:hAnsi="Times New Roman"/>
                <w:sz w:val="24"/>
                <w:szCs w:val="24"/>
              </w:rPr>
              <w:t>tentang najis dan hadast</w:t>
            </w:r>
          </w:p>
          <w:p w:rsidR="007B3718" w:rsidRPr="00D85921" w:rsidRDefault="00D85921" w:rsidP="007B3718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cam-macam najis dan hadas</w:t>
            </w:r>
          </w:p>
          <w:p w:rsidR="00D85921" w:rsidRPr="00462349" w:rsidRDefault="00D85921" w:rsidP="007B3718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ra membersihkan najis dan hadas</w:t>
            </w: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7</w:t>
            </w:r>
          </w:p>
        </w:tc>
        <w:tc>
          <w:tcPr>
            <w:tcW w:w="2126" w:type="dxa"/>
            <w:gridSpan w:val="3"/>
          </w:tcPr>
          <w:p w:rsidR="007B3718" w:rsidRPr="00462349" w:rsidRDefault="007B3718" w:rsidP="007B3718">
            <w:pPr>
              <w:pStyle w:val="ListParagraph"/>
              <w:ind w:left="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D85921">
              <w:rPr>
                <w:rFonts w:ascii="Times New Roman" w:hAnsi="Times New Roman"/>
                <w:sz w:val="24"/>
                <w:szCs w:val="24"/>
              </w:rPr>
              <w:t>Shalat fardhu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dalam 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E26A57">
              <w:rPr>
                <w:rFonts w:ascii="Times New Roman" w:hAnsi="Times New Roman"/>
                <w:sz w:val="24"/>
                <w:szCs w:val="24"/>
              </w:rPr>
              <w:t>tentang shalat fardhu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</w:t>
            </w:r>
            <w:r w:rsidR="00547F1E" w:rsidRPr="00462349">
              <w:rPr>
                <w:rFonts w:ascii="Times New Roman" w:hAnsi="Times New Roman"/>
                <w:sz w:val="24"/>
                <w:szCs w:val="24"/>
              </w:rPr>
              <w:t>menjelaskan dan mendiskusikan tent</w:t>
            </w:r>
            <w:r w:rsidR="00E26A57">
              <w:rPr>
                <w:rFonts w:ascii="Times New Roman" w:hAnsi="Times New Roman"/>
                <w:sz w:val="24"/>
                <w:szCs w:val="24"/>
              </w:rPr>
              <w:t>ang shalat fardhu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7B3718" w:rsidRPr="00462349" w:rsidRDefault="00E26A57" w:rsidP="007B3718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ngertian shalat fardhu</w:t>
            </w:r>
          </w:p>
          <w:p w:rsidR="00547F1E" w:rsidRPr="00E26A57" w:rsidRDefault="005479A0" w:rsidP="007B3718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ata cara pelaksanaan shalat </w:t>
            </w:r>
            <w:r w:rsidR="00E26A57">
              <w:rPr>
                <w:rFonts w:ascii="Times New Roman" w:hAnsi="Times New Roman"/>
                <w:sz w:val="24"/>
                <w:szCs w:val="24"/>
              </w:rPr>
              <w:t>fardhu</w:t>
            </w:r>
          </w:p>
          <w:p w:rsidR="00E26A57" w:rsidRPr="00462349" w:rsidRDefault="00E26A57" w:rsidP="007B3718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ukum dan keutamaan melaksanakan shalat fardu</w:t>
            </w: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8</w:t>
            </w:r>
          </w:p>
        </w:tc>
        <w:tc>
          <w:tcPr>
            <w:tcW w:w="2126" w:type="dxa"/>
            <w:gridSpan w:val="3"/>
          </w:tcPr>
          <w:p w:rsidR="007B3718" w:rsidRPr="00462349" w:rsidRDefault="007B3718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val="id-ID"/>
              </w:rPr>
              <w:t>Memahami pertemuan kedua sampai ketuju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menjawab soal yang diberikan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  <w:t>Kriteria:</w:t>
            </w: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Ketepatan dalam menjawab soal yang diberikan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</w:pPr>
          </w:p>
          <w:p w:rsidR="007B3718" w:rsidRPr="00462349" w:rsidRDefault="007B3718" w:rsidP="007B3718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  <w:t>Bentuk:</w:t>
            </w: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Tes tulis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  <w:lang w:eastAsia="id-ID"/>
              </w:rPr>
              <w:t>Tes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/>
                <w:iCs/>
                <w:sz w:val="24"/>
                <w:szCs w:val="24"/>
                <w:lang w:eastAsia="id-ID"/>
              </w:rPr>
            </w:pP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pStyle w:val="ListParagraph"/>
              <w:ind w:left="0" w:right="-108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val="id-ID"/>
              </w:rPr>
              <w:t>Ujian Tengah Semester (UTS)</w:t>
            </w: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5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9</w:t>
            </w:r>
          </w:p>
        </w:tc>
        <w:tc>
          <w:tcPr>
            <w:tcW w:w="2126" w:type="dxa"/>
            <w:gridSpan w:val="3"/>
          </w:tcPr>
          <w:p w:rsidR="007B3718" w:rsidRPr="00D85921" w:rsidRDefault="007B3718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D85921">
              <w:rPr>
                <w:rFonts w:ascii="Times New Roman" w:hAnsi="Times New Roman"/>
                <w:sz w:val="24"/>
                <w:szCs w:val="24"/>
              </w:rPr>
              <w:t>macam-macam shalat sunn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dalam 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E26A57">
              <w:rPr>
                <w:rFonts w:ascii="Times New Roman" w:hAnsi="Times New Roman"/>
                <w:sz w:val="24"/>
                <w:szCs w:val="24"/>
              </w:rPr>
              <w:t>macam-macam shalat sunn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rPr>
                <w:rFonts w:ascii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</w:t>
            </w:r>
            <w:r w:rsidR="005639BD" w:rsidRPr="00462349">
              <w:rPr>
                <w:rFonts w:ascii="Times New Roman" w:hAnsi="Times New Roman"/>
                <w:sz w:val="24"/>
                <w:szCs w:val="24"/>
              </w:rPr>
              <w:t>menjelasakan dan mendiskusikan tenta</w:t>
            </w:r>
            <w:r w:rsidR="0075693F" w:rsidRPr="00462349">
              <w:rPr>
                <w:rFonts w:ascii="Times New Roman" w:hAnsi="Times New Roman"/>
                <w:sz w:val="24"/>
                <w:szCs w:val="24"/>
              </w:rPr>
              <w:t>n</w:t>
            </w:r>
            <w:r w:rsidR="005639BD" w:rsidRPr="00462349">
              <w:rPr>
                <w:rFonts w:ascii="Times New Roman" w:hAnsi="Times New Roman"/>
                <w:sz w:val="24"/>
                <w:szCs w:val="24"/>
              </w:rPr>
              <w:t xml:space="preserve">g </w:t>
            </w:r>
            <w:r w:rsidR="00E26A57">
              <w:rPr>
                <w:rFonts w:ascii="Times New Roman" w:hAnsi="Times New Roman"/>
                <w:sz w:val="24"/>
                <w:szCs w:val="24"/>
              </w:rPr>
              <w:t>macam-macam shalat sunnah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7B3718" w:rsidRPr="00462349" w:rsidRDefault="005639BD" w:rsidP="00B3169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Pengertian </w:t>
            </w:r>
            <w:r w:rsidR="00E26A57">
              <w:rPr>
                <w:rFonts w:ascii="Times New Roman" w:hAnsi="Times New Roman"/>
                <w:sz w:val="24"/>
                <w:szCs w:val="24"/>
              </w:rPr>
              <w:t>shalat sunnah</w:t>
            </w:r>
          </w:p>
          <w:p w:rsidR="007B3718" w:rsidRPr="00E26A57" w:rsidRDefault="005479A0" w:rsidP="00B3169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cam</w:t>
            </w:r>
            <w:r w:rsidR="00E26A57">
              <w:rPr>
                <w:rFonts w:ascii="Times New Roman" w:hAnsi="Times New Roman"/>
                <w:sz w:val="24"/>
                <w:szCs w:val="24"/>
              </w:rPr>
              <w:t>-macam shalat sunnah</w:t>
            </w:r>
          </w:p>
          <w:p w:rsidR="00E26A57" w:rsidRPr="00E26A57" w:rsidRDefault="00E26A57" w:rsidP="00B3169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ta cara  dan waktu pelaksanaanya</w:t>
            </w:r>
          </w:p>
          <w:p w:rsidR="00E26A57" w:rsidRPr="00462349" w:rsidRDefault="00E26A57" w:rsidP="00B3169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nfaat shalat sunnah</w:t>
            </w:r>
          </w:p>
          <w:p w:rsidR="007B3718" w:rsidRPr="00462349" w:rsidRDefault="007B3718" w:rsidP="007B3718">
            <w:pPr>
              <w:jc w:val="both"/>
              <w:rPr>
                <w:rFonts w:ascii="Times New Roman" w:eastAsia="Times New Roman" w:hAnsi="Times New Roman"/>
                <w:position w:val="5"/>
                <w:sz w:val="24"/>
                <w:szCs w:val="24"/>
              </w:rPr>
            </w:pP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B3169D" w:rsidRPr="00462349" w:rsidTr="00A05247">
        <w:trPr>
          <w:jc w:val="center"/>
        </w:trPr>
        <w:tc>
          <w:tcPr>
            <w:tcW w:w="993" w:type="dxa"/>
          </w:tcPr>
          <w:p w:rsidR="00B3169D" w:rsidRPr="00462349" w:rsidRDefault="00B3169D" w:rsidP="00B3169D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0</w:t>
            </w:r>
          </w:p>
        </w:tc>
        <w:tc>
          <w:tcPr>
            <w:tcW w:w="2126" w:type="dxa"/>
            <w:gridSpan w:val="3"/>
          </w:tcPr>
          <w:p w:rsidR="00B3169D" w:rsidRPr="00D85921" w:rsidRDefault="00B3169D" w:rsidP="00B3169D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740969" w:rsidRPr="00462349">
              <w:rPr>
                <w:rFonts w:ascii="Times New Roman" w:hAnsi="Times New Roman"/>
                <w:sz w:val="24"/>
                <w:szCs w:val="24"/>
              </w:rPr>
              <w:t xml:space="preserve">tentang </w:t>
            </w:r>
            <w:r w:rsidR="00D85921">
              <w:rPr>
                <w:rFonts w:ascii="Times New Roman" w:hAnsi="Times New Roman"/>
                <w:sz w:val="24"/>
                <w:szCs w:val="24"/>
              </w:rPr>
              <w:t>dzikir dan doa</w:t>
            </w:r>
          </w:p>
        </w:tc>
        <w:tc>
          <w:tcPr>
            <w:tcW w:w="1984" w:type="dxa"/>
            <w:gridSpan w:val="2"/>
          </w:tcPr>
          <w:p w:rsidR="00B3169D" w:rsidRPr="00462349" w:rsidRDefault="00B3169D" w:rsidP="00B3169D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dalam Me</w:t>
            </w: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>mahami</w:t>
            </w:r>
            <w:r w:rsidR="00E26A57">
              <w:rPr>
                <w:rFonts w:ascii="Times New Roman" w:hAnsi="Times New Roman"/>
                <w:sz w:val="24"/>
                <w:szCs w:val="24"/>
              </w:rPr>
              <w:t>dzikir dan doa</w:t>
            </w:r>
          </w:p>
        </w:tc>
        <w:tc>
          <w:tcPr>
            <w:tcW w:w="1984" w:type="dxa"/>
            <w:gridSpan w:val="2"/>
          </w:tcPr>
          <w:p w:rsidR="00B3169D" w:rsidRPr="00462349" w:rsidRDefault="00B3169D" w:rsidP="00B3169D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B3169D" w:rsidRPr="00462349" w:rsidRDefault="00B3169D" w:rsidP="00B3169D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B3169D" w:rsidRPr="00462349" w:rsidRDefault="00B3169D" w:rsidP="00B3169D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B3169D" w:rsidRPr="00462349" w:rsidRDefault="00B3169D" w:rsidP="00B3169D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B3169D" w:rsidRPr="00462349" w:rsidRDefault="00B3169D" w:rsidP="00B3169D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3169D" w:rsidRPr="00462349" w:rsidRDefault="00B3169D" w:rsidP="00B3169D">
            <w:pPr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B3169D" w:rsidRPr="00462349" w:rsidRDefault="00B3169D" w:rsidP="00B3169D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</w:t>
            </w:r>
            <w:r w:rsidR="0075693F" w:rsidRPr="00462349">
              <w:rPr>
                <w:rFonts w:ascii="Times New Roman" w:hAnsi="Times New Roman"/>
                <w:sz w:val="24"/>
                <w:szCs w:val="24"/>
              </w:rPr>
              <w:t xml:space="preserve">mejelaskan dan mendiskusikan tentang </w:t>
            </w:r>
            <w:r w:rsidR="00E26A57">
              <w:rPr>
                <w:rFonts w:ascii="Times New Roman" w:hAnsi="Times New Roman"/>
                <w:sz w:val="24"/>
                <w:szCs w:val="24"/>
              </w:rPr>
              <w:t>dzikir dan doa</w:t>
            </w:r>
          </w:p>
          <w:p w:rsidR="00B3169D" w:rsidRPr="00462349" w:rsidRDefault="00B3169D" w:rsidP="00B3169D">
            <w:pPr>
              <w:rPr>
                <w:rFonts w:ascii="Times New Roman" w:eastAsia="Times New Roman" w:hAnsi="Times New Roman"/>
                <w:bCs/>
                <w:i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B3169D" w:rsidRPr="00462349" w:rsidRDefault="00B3169D" w:rsidP="00B3169D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B3169D" w:rsidRPr="00462349" w:rsidRDefault="0075693F" w:rsidP="00B3169D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Pengertian </w:t>
            </w:r>
            <w:r w:rsidR="00E26A57">
              <w:rPr>
                <w:rFonts w:ascii="Times New Roman" w:hAnsi="Times New Roman"/>
                <w:sz w:val="24"/>
                <w:szCs w:val="24"/>
              </w:rPr>
              <w:t>dzikir dan doa</w:t>
            </w:r>
          </w:p>
          <w:p w:rsidR="00B3169D" w:rsidRPr="00462349" w:rsidRDefault="00E26A57" w:rsidP="00B3169D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mahami bacaan dzikir dan doa</w:t>
            </w:r>
          </w:p>
          <w:p w:rsidR="005479A0" w:rsidRPr="00E26A57" w:rsidRDefault="00E26A57" w:rsidP="00E26A57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utamaan melakukan dzikir dan doa</w:t>
            </w:r>
          </w:p>
          <w:p w:rsidR="00B3169D" w:rsidRPr="00462349" w:rsidRDefault="00B3169D" w:rsidP="00B3169D">
            <w:pPr>
              <w:tabs>
                <w:tab w:val="left" w:pos="990"/>
              </w:tabs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gridSpan w:val="2"/>
          </w:tcPr>
          <w:p w:rsidR="00B3169D" w:rsidRPr="00462349" w:rsidRDefault="00B3169D" w:rsidP="00B3169D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B3169D" w:rsidRPr="00462349" w:rsidTr="00A05247">
        <w:trPr>
          <w:jc w:val="center"/>
        </w:trPr>
        <w:tc>
          <w:tcPr>
            <w:tcW w:w="993" w:type="dxa"/>
          </w:tcPr>
          <w:p w:rsidR="00B3169D" w:rsidRPr="00462349" w:rsidRDefault="00B3169D" w:rsidP="00B3169D">
            <w:pPr>
              <w:ind w:left="-142" w:right="-108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1</w:t>
            </w:r>
          </w:p>
        </w:tc>
        <w:tc>
          <w:tcPr>
            <w:tcW w:w="2126" w:type="dxa"/>
            <w:gridSpan w:val="3"/>
          </w:tcPr>
          <w:p w:rsidR="00B3169D" w:rsidRPr="00462349" w:rsidRDefault="00B3169D" w:rsidP="00B3169D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emahami </w:t>
            </w:r>
            <w:r w:rsidR="00D85921">
              <w:rPr>
                <w:rFonts w:ascii="Times New Roman" w:hAnsi="Times New Roman"/>
                <w:sz w:val="24"/>
                <w:szCs w:val="24"/>
              </w:rPr>
              <w:t>tentang puasa wajib dan puasa sunnah</w:t>
            </w:r>
          </w:p>
        </w:tc>
        <w:tc>
          <w:tcPr>
            <w:tcW w:w="1984" w:type="dxa"/>
            <w:gridSpan w:val="2"/>
          </w:tcPr>
          <w:p w:rsidR="00B3169D" w:rsidRPr="00462349" w:rsidRDefault="00B3169D" w:rsidP="00B3169D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Memahami</w:t>
            </w:r>
            <w:r w:rsidR="00E26A57">
              <w:rPr>
                <w:rFonts w:ascii="Times New Roman" w:hAnsi="Times New Roman"/>
                <w:sz w:val="24"/>
                <w:szCs w:val="24"/>
              </w:rPr>
              <w:t xml:space="preserve"> tentang puasa wajib dan puasa sunnah</w:t>
            </w:r>
          </w:p>
        </w:tc>
        <w:tc>
          <w:tcPr>
            <w:tcW w:w="1984" w:type="dxa"/>
            <w:gridSpan w:val="2"/>
          </w:tcPr>
          <w:p w:rsidR="00B3169D" w:rsidRPr="00462349" w:rsidRDefault="00B3169D" w:rsidP="00B3169D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B3169D" w:rsidRPr="00462349" w:rsidRDefault="00B3169D" w:rsidP="00B3169D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B3169D" w:rsidRPr="00462349" w:rsidRDefault="00B3169D" w:rsidP="00B3169D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B3169D" w:rsidRPr="00462349" w:rsidRDefault="00B3169D" w:rsidP="00B3169D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B3169D" w:rsidRPr="00462349" w:rsidRDefault="00B3169D" w:rsidP="00B3169D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3169D" w:rsidRPr="00462349" w:rsidRDefault="00B3169D" w:rsidP="00B3169D">
            <w:pPr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B3169D" w:rsidRPr="00462349" w:rsidRDefault="00B3169D" w:rsidP="00B3169D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</w:t>
            </w:r>
            <w:r w:rsidR="0075693F" w:rsidRPr="00462349">
              <w:rPr>
                <w:rFonts w:ascii="Times New Roman" w:hAnsi="Times New Roman"/>
                <w:sz w:val="24"/>
                <w:szCs w:val="24"/>
              </w:rPr>
              <w:t xml:space="preserve">menjelaskan dan mendiskusikan </w:t>
            </w:r>
            <w:r w:rsidR="00E26A57">
              <w:rPr>
                <w:rFonts w:ascii="Times New Roman" w:hAnsi="Times New Roman"/>
                <w:sz w:val="24"/>
                <w:szCs w:val="24"/>
              </w:rPr>
              <w:t>tentang puasa wajib dan sunnah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B3169D" w:rsidRPr="00462349" w:rsidRDefault="00B3169D" w:rsidP="00B3169D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B3169D" w:rsidRPr="00462349" w:rsidRDefault="0075693F" w:rsidP="00B3169D">
            <w:pPr>
              <w:pStyle w:val="ListParagraph"/>
              <w:numPr>
                <w:ilvl w:val="0"/>
                <w:numId w:val="18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Pengertian </w:t>
            </w:r>
            <w:r w:rsidR="00E26A57">
              <w:rPr>
                <w:rFonts w:ascii="Times New Roman" w:hAnsi="Times New Roman"/>
                <w:sz w:val="24"/>
                <w:szCs w:val="24"/>
              </w:rPr>
              <w:t>puasa</w:t>
            </w:r>
          </w:p>
          <w:p w:rsidR="00B3169D" w:rsidRPr="00462349" w:rsidRDefault="0075693F" w:rsidP="00B3169D">
            <w:pPr>
              <w:pStyle w:val="ListParagraph"/>
              <w:numPr>
                <w:ilvl w:val="0"/>
                <w:numId w:val="18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Dasar hukum </w:t>
            </w:r>
            <w:r w:rsidR="00E26A57">
              <w:rPr>
                <w:rFonts w:ascii="Times New Roman" w:hAnsi="Times New Roman"/>
                <w:sz w:val="24"/>
                <w:szCs w:val="24"/>
              </w:rPr>
              <w:t>puasa wajib dan sunnah</w:t>
            </w:r>
          </w:p>
          <w:p w:rsidR="0075693F" w:rsidRPr="00462349" w:rsidRDefault="00B3169D" w:rsidP="00B3169D">
            <w:pPr>
              <w:pStyle w:val="ListParagraph"/>
              <w:numPr>
                <w:ilvl w:val="0"/>
                <w:numId w:val="18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H</w:t>
            </w:r>
            <w:r w:rsidR="0075693F" w:rsidRPr="00462349">
              <w:rPr>
                <w:rFonts w:ascii="Times New Roman" w:hAnsi="Times New Roman"/>
                <w:sz w:val="24"/>
                <w:szCs w:val="24"/>
              </w:rPr>
              <w:t>ukum melaksanakan</w:t>
            </w:r>
            <w:r w:rsidR="00E26A57">
              <w:rPr>
                <w:rFonts w:ascii="Times New Roman" w:hAnsi="Times New Roman"/>
                <w:sz w:val="24"/>
                <w:szCs w:val="24"/>
              </w:rPr>
              <w:t xml:space="preserve"> puasa wajib dan sunnah</w:t>
            </w:r>
          </w:p>
          <w:p w:rsidR="0075693F" w:rsidRPr="00462349" w:rsidRDefault="00E26A57" w:rsidP="00B3169D">
            <w:pPr>
              <w:pStyle w:val="ListParagraph"/>
              <w:numPr>
                <w:ilvl w:val="0"/>
                <w:numId w:val="18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nyebutkan macam-macam puasa wajib dan puasasunnah</w:t>
            </w:r>
          </w:p>
          <w:p w:rsidR="00B3169D" w:rsidRPr="00462349" w:rsidRDefault="00CC513A" w:rsidP="0075693F">
            <w:pPr>
              <w:pStyle w:val="ListParagraph"/>
              <w:numPr>
                <w:ilvl w:val="0"/>
                <w:numId w:val="18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yarat dan rukun melaksanakan puasa</w:t>
            </w:r>
            <w:r w:rsidR="0075693F" w:rsidRPr="00462349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1560" w:type="dxa"/>
            <w:gridSpan w:val="2"/>
          </w:tcPr>
          <w:p w:rsidR="00B3169D" w:rsidRPr="00462349" w:rsidRDefault="00B3169D" w:rsidP="00B3169D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B3169D" w:rsidRPr="00462349" w:rsidTr="00A05247">
        <w:trPr>
          <w:jc w:val="center"/>
        </w:trPr>
        <w:tc>
          <w:tcPr>
            <w:tcW w:w="993" w:type="dxa"/>
          </w:tcPr>
          <w:p w:rsidR="00B3169D" w:rsidRPr="00462349" w:rsidRDefault="00B3169D" w:rsidP="00B3169D">
            <w:pPr>
              <w:ind w:left="-142" w:right="-108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2</w:t>
            </w:r>
          </w:p>
        </w:tc>
        <w:tc>
          <w:tcPr>
            <w:tcW w:w="2126" w:type="dxa"/>
            <w:gridSpan w:val="3"/>
          </w:tcPr>
          <w:p w:rsidR="00B3169D" w:rsidRPr="00D85921" w:rsidRDefault="00B3169D" w:rsidP="00B3169D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mahami</w:t>
            </w:r>
            <w:r w:rsidR="00740969" w:rsidRPr="00462349">
              <w:rPr>
                <w:rFonts w:ascii="Times New Roman" w:hAnsi="Times New Roman"/>
                <w:sz w:val="24"/>
                <w:szCs w:val="24"/>
              </w:rPr>
              <w:t xml:space="preserve">tentang </w:t>
            </w:r>
            <w:r w:rsidR="00D85921">
              <w:rPr>
                <w:rFonts w:ascii="Times New Roman" w:hAnsi="Times New Roman"/>
                <w:sz w:val="24"/>
                <w:szCs w:val="24"/>
              </w:rPr>
              <w:t>zakat, infaq dan sedekah</w:t>
            </w:r>
          </w:p>
        </w:tc>
        <w:tc>
          <w:tcPr>
            <w:tcW w:w="1984" w:type="dxa"/>
            <w:gridSpan w:val="2"/>
          </w:tcPr>
          <w:p w:rsidR="00B3169D" w:rsidRPr="00462349" w:rsidRDefault="00B3169D" w:rsidP="00B3169D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memahami </w:t>
            </w:r>
            <w:r w:rsidR="00215E10" w:rsidRPr="00462349">
              <w:rPr>
                <w:rFonts w:ascii="Times New Roman" w:hAnsi="Times New Roman"/>
                <w:sz w:val="24"/>
                <w:szCs w:val="24"/>
              </w:rPr>
              <w:t>tentang</w:t>
            </w:r>
            <w:r w:rsidR="00CC513A">
              <w:rPr>
                <w:rFonts w:ascii="Times New Roman" w:hAnsi="Times New Roman"/>
                <w:sz w:val="24"/>
                <w:szCs w:val="24"/>
              </w:rPr>
              <w:t xml:space="preserve"> zakat, infaq dan sedekah</w:t>
            </w:r>
          </w:p>
        </w:tc>
        <w:tc>
          <w:tcPr>
            <w:tcW w:w="1984" w:type="dxa"/>
            <w:gridSpan w:val="2"/>
          </w:tcPr>
          <w:p w:rsidR="00B3169D" w:rsidRPr="00462349" w:rsidRDefault="00B3169D" w:rsidP="00B3169D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B3169D" w:rsidRPr="00462349" w:rsidRDefault="00B3169D" w:rsidP="00B3169D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B3169D" w:rsidRPr="00462349" w:rsidRDefault="00B3169D" w:rsidP="00B3169D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B3169D" w:rsidRPr="00462349" w:rsidRDefault="00B3169D" w:rsidP="00B3169D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B3169D" w:rsidRPr="00462349" w:rsidRDefault="00B3169D" w:rsidP="00B3169D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3169D" w:rsidRPr="00462349" w:rsidRDefault="00B3169D" w:rsidP="00B3169D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B3169D" w:rsidRPr="00462349" w:rsidRDefault="00B3169D" w:rsidP="00B3169D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B3169D" w:rsidRPr="00462349" w:rsidRDefault="00B3169D" w:rsidP="00B3169D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</w:t>
            </w:r>
            <w:r w:rsidR="00215E10" w:rsidRPr="00462349">
              <w:rPr>
                <w:rFonts w:ascii="Times New Roman" w:hAnsi="Times New Roman"/>
                <w:sz w:val="24"/>
                <w:szCs w:val="24"/>
              </w:rPr>
              <w:t xml:space="preserve">dalam menjelaskan dan mendiskusikan tentang </w:t>
            </w:r>
            <w:r w:rsidR="00CC513A">
              <w:rPr>
                <w:rFonts w:ascii="Times New Roman" w:hAnsi="Times New Roman"/>
                <w:sz w:val="24"/>
                <w:szCs w:val="24"/>
              </w:rPr>
              <w:t>zakat, infaq dan sedekah</w:t>
            </w:r>
          </w:p>
          <w:p w:rsidR="00B3169D" w:rsidRPr="00462349" w:rsidRDefault="00B3169D" w:rsidP="00B3169D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 xml:space="preserve"> (BT-BM: 2x2x 60)</w:t>
            </w:r>
          </w:p>
        </w:tc>
        <w:tc>
          <w:tcPr>
            <w:tcW w:w="3088" w:type="dxa"/>
            <w:gridSpan w:val="3"/>
          </w:tcPr>
          <w:p w:rsidR="00B3169D" w:rsidRPr="00462349" w:rsidRDefault="00B3169D" w:rsidP="00B3169D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B3169D" w:rsidRPr="00462349" w:rsidRDefault="00B3169D" w:rsidP="00B3169D">
            <w:pPr>
              <w:pStyle w:val="ListParagraph"/>
              <w:numPr>
                <w:ilvl w:val="0"/>
                <w:numId w:val="19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Pengertian </w:t>
            </w:r>
            <w:r w:rsidR="00CC513A">
              <w:rPr>
                <w:rFonts w:ascii="Times New Roman" w:hAnsi="Times New Roman"/>
                <w:sz w:val="24"/>
                <w:szCs w:val="24"/>
              </w:rPr>
              <w:t>zakat, infaq dan sedekah</w:t>
            </w:r>
          </w:p>
          <w:p w:rsidR="00B3169D" w:rsidRPr="00CC513A" w:rsidRDefault="00CC513A" w:rsidP="00B3169D">
            <w:pPr>
              <w:pStyle w:val="ListParagraph"/>
              <w:numPr>
                <w:ilvl w:val="0"/>
                <w:numId w:val="19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rbedaan zakat, infaq dan sedekah</w:t>
            </w:r>
          </w:p>
          <w:p w:rsidR="00CC513A" w:rsidRPr="00CC513A" w:rsidRDefault="00CC513A" w:rsidP="00B3169D">
            <w:pPr>
              <w:pStyle w:val="ListParagraph"/>
              <w:numPr>
                <w:ilvl w:val="0"/>
                <w:numId w:val="19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ukum melaksanakan zakat, infaq dan sedekah</w:t>
            </w:r>
          </w:p>
          <w:p w:rsidR="00CC513A" w:rsidRPr="00CC513A" w:rsidRDefault="00CC513A" w:rsidP="00B3169D">
            <w:pPr>
              <w:pStyle w:val="ListParagraph"/>
              <w:numPr>
                <w:ilvl w:val="0"/>
                <w:numId w:val="19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mahami macam-macam zakat</w:t>
            </w:r>
          </w:p>
          <w:p w:rsidR="00CC513A" w:rsidRPr="00462349" w:rsidRDefault="00CC513A" w:rsidP="00B3169D">
            <w:pPr>
              <w:pStyle w:val="ListParagraph"/>
              <w:numPr>
                <w:ilvl w:val="0"/>
                <w:numId w:val="19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iapa saja yang berhak menerima zakat,infaq dan sedekah</w:t>
            </w:r>
          </w:p>
          <w:p w:rsidR="00B3169D" w:rsidRPr="00462349" w:rsidRDefault="00B3169D" w:rsidP="00B3169D">
            <w:pPr>
              <w:tabs>
                <w:tab w:val="left" w:leader="dot" w:pos="5670"/>
              </w:tabs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gridSpan w:val="2"/>
          </w:tcPr>
          <w:p w:rsidR="00B3169D" w:rsidRPr="00462349" w:rsidRDefault="00B3169D" w:rsidP="00B3169D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ind w:left="-142" w:right="-108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3</w:t>
            </w:r>
          </w:p>
        </w:tc>
        <w:tc>
          <w:tcPr>
            <w:tcW w:w="2126" w:type="dxa"/>
            <w:gridSpan w:val="3"/>
          </w:tcPr>
          <w:p w:rsidR="007B3718" w:rsidRPr="00D85921" w:rsidRDefault="007B3718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emahami </w:t>
            </w:r>
            <w:r w:rsidR="00D85921">
              <w:rPr>
                <w:rFonts w:ascii="Times New Roman" w:hAnsi="Times New Roman"/>
                <w:sz w:val="24"/>
                <w:szCs w:val="24"/>
              </w:rPr>
              <w:t>tentang proses kelahiran dan aqiq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memahami </w:t>
            </w:r>
            <w:r w:rsidR="00215E10" w:rsidRPr="00462349">
              <w:rPr>
                <w:rFonts w:ascii="Times New Roman" w:hAnsi="Times New Roman"/>
                <w:sz w:val="24"/>
                <w:szCs w:val="24"/>
              </w:rPr>
              <w:t>t</w:t>
            </w:r>
            <w:r w:rsidR="00CC513A">
              <w:rPr>
                <w:rFonts w:ascii="Times New Roman" w:hAnsi="Times New Roman"/>
                <w:sz w:val="24"/>
                <w:szCs w:val="24"/>
              </w:rPr>
              <w:t>entang proses kelahiran dan tata cara penyelenggaraan aqiq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</w:t>
            </w:r>
            <w:r w:rsidR="00215E10" w:rsidRPr="00462349">
              <w:rPr>
                <w:rFonts w:ascii="Times New Roman" w:hAnsi="Times New Roman"/>
                <w:sz w:val="24"/>
                <w:szCs w:val="24"/>
              </w:rPr>
              <w:t xml:space="preserve">dalam menjelaskan dan mendiskusikan tentang </w:t>
            </w:r>
            <w:r w:rsidR="00CC513A">
              <w:rPr>
                <w:rFonts w:ascii="Times New Roman" w:hAnsi="Times New Roman"/>
                <w:sz w:val="24"/>
                <w:szCs w:val="24"/>
              </w:rPr>
              <w:t>proses kelahiran dan aqiqah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 xml:space="preserve"> 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B3169D" w:rsidRPr="00462349" w:rsidRDefault="00CC513A" w:rsidP="00B3169D">
            <w:pPr>
              <w:pStyle w:val="ListParagraph"/>
              <w:numPr>
                <w:ilvl w:val="0"/>
                <w:numId w:val="24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ngertian aqiqah</w:t>
            </w:r>
          </w:p>
          <w:p w:rsidR="007B3718" w:rsidRPr="00462349" w:rsidRDefault="00CC513A" w:rsidP="00B3169D">
            <w:pPr>
              <w:pStyle w:val="ListParagraph"/>
              <w:numPr>
                <w:ilvl w:val="0"/>
                <w:numId w:val="24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ta  cara penyelenggaraan aqiqah</w:t>
            </w:r>
          </w:p>
          <w:p w:rsidR="007B3718" w:rsidRPr="00462349" w:rsidRDefault="007B3718" w:rsidP="007B3718">
            <w:pPr>
              <w:ind w:left="137" w:right="339"/>
              <w:jc w:val="both"/>
              <w:rPr>
                <w:rFonts w:ascii="Times New Roman" w:eastAsia="Times New Roman" w:hAnsi="Times New Roman"/>
                <w:spacing w:val="1"/>
                <w:sz w:val="24"/>
                <w:szCs w:val="24"/>
              </w:rPr>
            </w:pP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ind w:left="-142" w:right="-108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4</w:t>
            </w:r>
          </w:p>
        </w:tc>
        <w:tc>
          <w:tcPr>
            <w:tcW w:w="2126" w:type="dxa"/>
            <w:gridSpan w:val="3"/>
          </w:tcPr>
          <w:p w:rsidR="007B3718" w:rsidRPr="00D85921" w:rsidRDefault="007B3718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mahami</w:t>
            </w:r>
            <w:r w:rsidR="00740969" w:rsidRPr="00462349">
              <w:rPr>
                <w:rFonts w:ascii="Times New Roman" w:hAnsi="Times New Roman"/>
                <w:sz w:val="24"/>
                <w:szCs w:val="24"/>
              </w:rPr>
              <w:t xml:space="preserve"> tentang </w:t>
            </w:r>
            <w:r w:rsidR="00D85921">
              <w:rPr>
                <w:rFonts w:ascii="Times New Roman" w:hAnsi="Times New Roman"/>
                <w:sz w:val="24"/>
                <w:szCs w:val="24"/>
              </w:rPr>
              <w:t>nikah</w:t>
            </w:r>
          </w:p>
        </w:tc>
        <w:tc>
          <w:tcPr>
            <w:tcW w:w="1984" w:type="dxa"/>
            <w:gridSpan w:val="2"/>
          </w:tcPr>
          <w:p w:rsidR="007B3718" w:rsidRPr="00462349" w:rsidRDefault="00B3169D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emahami </w:t>
            </w:r>
            <w:r w:rsidR="00215E10" w:rsidRPr="00462349">
              <w:rPr>
                <w:rFonts w:ascii="Times New Roman" w:hAnsi="Times New Roman"/>
                <w:sz w:val="24"/>
                <w:szCs w:val="24"/>
              </w:rPr>
              <w:t xml:space="preserve">pengertian </w:t>
            </w:r>
            <w:r w:rsidR="00CC513A">
              <w:rPr>
                <w:rFonts w:ascii="Times New Roman" w:hAnsi="Times New Roman"/>
                <w:sz w:val="24"/>
                <w:szCs w:val="24"/>
              </w:rPr>
              <w:t>nik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462349" w:rsidRPr="00462349" w:rsidRDefault="00215E10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menjelaskan dan mendiskusikan tentang </w:t>
            </w:r>
            <w:r w:rsidR="00CC513A">
              <w:rPr>
                <w:rFonts w:ascii="Times New Roman" w:hAnsi="Times New Roman"/>
                <w:sz w:val="24"/>
                <w:szCs w:val="24"/>
              </w:rPr>
              <w:t>nikah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7B3718" w:rsidRPr="00462349" w:rsidRDefault="007B3718" w:rsidP="007B3718">
            <w:pPr>
              <w:pStyle w:val="ListParagraph"/>
              <w:numPr>
                <w:ilvl w:val="0"/>
                <w:numId w:val="20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Pengertian </w:t>
            </w:r>
            <w:r w:rsidR="00CC513A">
              <w:rPr>
                <w:rFonts w:ascii="Times New Roman" w:hAnsi="Times New Roman"/>
                <w:sz w:val="24"/>
                <w:szCs w:val="24"/>
              </w:rPr>
              <w:t>nikah</w:t>
            </w:r>
          </w:p>
          <w:p w:rsidR="007B3718" w:rsidRPr="00462349" w:rsidRDefault="00462349" w:rsidP="007B3718">
            <w:pPr>
              <w:pStyle w:val="ListParagraph"/>
              <w:numPr>
                <w:ilvl w:val="0"/>
                <w:numId w:val="20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Dasar hukum </w:t>
            </w:r>
            <w:r w:rsidR="00CC513A">
              <w:rPr>
                <w:rFonts w:ascii="Times New Roman" w:hAnsi="Times New Roman"/>
                <w:sz w:val="24"/>
                <w:szCs w:val="24"/>
                <w:lang w:val="en-GB"/>
              </w:rPr>
              <w:t>nikah</w:t>
            </w:r>
          </w:p>
          <w:p w:rsidR="007B3718" w:rsidRPr="00CC513A" w:rsidRDefault="00CC513A" w:rsidP="007B3718">
            <w:pPr>
              <w:pStyle w:val="ListParagraph"/>
              <w:numPr>
                <w:ilvl w:val="0"/>
                <w:numId w:val="20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yarat dan rukun nikah</w:t>
            </w:r>
          </w:p>
          <w:p w:rsidR="00CC513A" w:rsidRPr="00CC513A" w:rsidRDefault="00CC513A" w:rsidP="007B3718">
            <w:pPr>
              <w:pStyle w:val="ListParagraph"/>
              <w:numPr>
                <w:ilvl w:val="0"/>
                <w:numId w:val="20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ujuan pernikahan</w:t>
            </w:r>
          </w:p>
          <w:p w:rsidR="00CC513A" w:rsidRPr="00462349" w:rsidRDefault="00CC513A" w:rsidP="007B3718">
            <w:pPr>
              <w:pStyle w:val="ListParagraph"/>
              <w:numPr>
                <w:ilvl w:val="0"/>
                <w:numId w:val="20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ukum pernikahan</w:t>
            </w:r>
          </w:p>
          <w:p w:rsidR="007B3718" w:rsidRPr="00462349" w:rsidRDefault="007B3718" w:rsidP="007B3718">
            <w:pPr>
              <w:ind w:left="137" w:right="339"/>
              <w:jc w:val="both"/>
              <w:rPr>
                <w:rFonts w:ascii="Times New Roman" w:eastAsia="Times New Roman" w:hAnsi="Times New Roman"/>
                <w:spacing w:val="1"/>
                <w:sz w:val="24"/>
                <w:szCs w:val="24"/>
              </w:rPr>
            </w:pP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ind w:left="-142" w:right="-108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5</w:t>
            </w:r>
          </w:p>
        </w:tc>
        <w:tc>
          <w:tcPr>
            <w:tcW w:w="2126" w:type="dxa"/>
            <w:gridSpan w:val="3"/>
          </w:tcPr>
          <w:p w:rsidR="007B3718" w:rsidRPr="00462349" w:rsidRDefault="007B3718" w:rsidP="007B3718">
            <w:pPr>
              <w:tabs>
                <w:tab w:val="left" w:pos="990"/>
              </w:tabs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Memahami</w:t>
            </w:r>
            <w:r w:rsidR="00D85921">
              <w:rPr>
                <w:rFonts w:ascii="Times New Roman" w:hAnsi="Times New Roman"/>
                <w:sz w:val="24"/>
                <w:szCs w:val="24"/>
              </w:rPr>
              <w:t>tentang tata cara penyelenggaraan jenaz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Memahami </w:t>
            </w:r>
            <w:r w:rsidR="009A1DD5" w:rsidRPr="00462349">
              <w:rPr>
                <w:rFonts w:ascii="Times New Roman" w:hAnsi="Times New Roman"/>
                <w:sz w:val="24"/>
                <w:szCs w:val="24"/>
              </w:rPr>
              <w:t>tent</w:t>
            </w:r>
            <w:r w:rsidR="00CC513A">
              <w:rPr>
                <w:rFonts w:ascii="Times New Roman" w:hAnsi="Times New Roman"/>
                <w:sz w:val="24"/>
                <w:szCs w:val="24"/>
              </w:rPr>
              <w:t>ang tata cara penyelenggaraan jenazah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ind w:right="7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riteria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tepatan dan kerapian sajian dalam mendeskripsikan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Kemampuan komunikasi</w:t>
            </w:r>
          </w:p>
          <w:p w:rsidR="007B3718" w:rsidRPr="00462349" w:rsidRDefault="007B3718" w:rsidP="007B3718">
            <w:pPr>
              <w:numPr>
                <w:ilvl w:val="0"/>
                <w:numId w:val="3"/>
              </w:numPr>
              <w:ind w:left="247" w:right="77" w:hanging="247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Aktif bertanya dan menjawab pertanyaan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B3718" w:rsidRPr="00462349" w:rsidRDefault="007B3718" w:rsidP="007B3718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sz w:val="24"/>
                <w:szCs w:val="24"/>
              </w:rPr>
              <w:t>Bentuk: Tes lisan, tanya jawab dan diskusi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  <w:t>Diskusi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(</w:t>
            </w: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M: 2x50)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>Tugas: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Ketepatan dalam </w:t>
            </w:r>
            <w:r w:rsidR="00462349" w:rsidRPr="00462349">
              <w:rPr>
                <w:rFonts w:ascii="Times New Roman" w:hAnsi="Times New Roman"/>
                <w:sz w:val="24"/>
                <w:szCs w:val="24"/>
              </w:rPr>
              <w:t xml:space="preserve">menjelaskan dan mendiskusikan tentang </w:t>
            </w:r>
            <w:r w:rsidR="00CC513A">
              <w:rPr>
                <w:rFonts w:ascii="Times New Roman" w:hAnsi="Times New Roman"/>
                <w:sz w:val="24"/>
                <w:szCs w:val="24"/>
              </w:rPr>
              <w:t>tata cara penyelenggaraan jenazah</w:t>
            </w:r>
          </w:p>
          <w:p w:rsidR="007B3718" w:rsidRPr="00462349" w:rsidRDefault="007B3718" w:rsidP="007B3718">
            <w:pPr>
              <w:rPr>
                <w:rFonts w:ascii="Times New Roman" w:eastAsia="Times New Roman" w:hAnsi="Times New Roman"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</w:rPr>
              <w:t xml:space="preserve"> (BT-BM: 2x2x 60)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tabs>
                <w:tab w:val="left" w:pos="990"/>
              </w:tabs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ahasiswa memahami: </w:t>
            </w:r>
          </w:p>
          <w:p w:rsidR="00050912" w:rsidRPr="001D0514" w:rsidRDefault="00CC513A" w:rsidP="001D0514">
            <w:pPr>
              <w:pStyle w:val="ListParagraph"/>
              <w:numPr>
                <w:ilvl w:val="0"/>
                <w:numId w:val="21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ata cara penyelengaaraan jenazah</w:t>
            </w:r>
          </w:p>
          <w:p w:rsidR="007B3718" w:rsidRPr="00462349" w:rsidRDefault="00462349" w:rsidP="007B3718">
            <w:pPr>
              <w:pStyle w:val="ListParagraph"/>
              <w:numPr>
                <w:ilvl w:val="0"/>
                <w:numId w:val="21"/>
              </w:numPr>
              <w:ind w:left="267"/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Mempraktekkan </w:t>
            </w:r>
            <w:r w:rsidR="001D0514">
              <w:rPr>
                <w:rFonts w:ascii="Times New Roman" w:hAnsi="Times New Roman"/>
                <w:sz w:val="24"/>
                <w:szCs w:val="24"/>
              </w:rPr>
              <w:t>tata cara pengurusan jenazah</w:t>
            </w:r>
          </w:p>
          <w:p w:rsidR="007B3718" w:rsidRPr="00462349" w:rsidRDefault="007B3718" w:rsidP="00462349">
            <w:pPr>
              <w:pStyle w:val="ListParagraph"/>
              <w:ind w:left="267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5%</w:t>
            </w:r>
          </w:p>
        </w:tc>
      </w:tr>
      <w:tr w:rsidR="007B3718" w:rsidRPr="00462349" w:rsidTr="00A05247">
        <w:trPr>
          <w:jc w:val="center"/>
        </w:trPr>
        <w:tc>
          <w:tcPr>
            <w:tcW w:w="993" w:type="dxa"/>
          </w:tcPr>
          <w:p w:rsidR="007B3718" w:rsidRPr="00462349" w:rsidRDefault="007B3718" w:rsidP="007B3718">
            <w:pPr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6</w:t>
            </w:r>
          </w:p>
        </w:tc>
        <w:tc>
          <w:tcPr>
            <w:tcW w:w="2126" w:type="dxa"/>
            <w:gridSpan w:val="3"/>
          </w:tcPr>
          <w:p w:rsidR="007B3718" w:rsidRPr="00462349" w:rsidRDefault="007B3718" w:rsidP="007B3718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val="id-ID"/>
              </w:rPr>
              <w:t>Mampu memahami materi secara komprehensif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sz w:val="24"/>
                <w:szCs w:val="24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Ketepatan menjawab soal yang diberikan</w:t>
            </w:r>
          </w:p>
        </w:tc>
        <w:tc>
          <w:tcPr>
            <w:tcW w:w="1984" w:type="dxa"/>
            <w:gridSpan w:val="2"/>
          </w:tcPr>
          <w:p w:rsidR="007B3718" w:rsidRPr="00462349" w:rsidRDefault="007B3718" w:rsidP="007B3718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  <w:t>Kriteria:</w:t>
            </w: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Ketepatan dalam menjawab soal yang diberikan</w:t>
            </w:r>
          </w:p>
          <w:p w:rsidR="007B3718" w:rsidRPr="00462349" w:rsidRDefault="007B3718" w:rsidP="007B3718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</w:pPr>
          </w:p>
          <w:p w:rsidR="007B3718" w:rsidRPr="00462349" w:rsidRDefault="007B3718" w:rsidP="007B3718">
            <w:pPr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b/>
                <w:bCs/>
                <w:sz w:val="24"/>
                <w:szCs w:val="24"/>
                <w:lang w:eastAsia="id-ID"/>
              </w:rPr>
              <w:t>Bentuk:</w:t>
            </w:r>
          </w:p>
          <w:p w:rsidR="007B3718" w:rsidRPr="00462349" w:rsidRDefault="007B3718" w:rsidP="007B3718">
            <w:pPr>
              <w:ind w:right="-108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>Tes tulis</w:t>
            </w:r>
          </w:p>
        </w:tc>
        <w:tc>
          <w:tcPr>
            <w:tcW w:w="2552" w:type="dxa"/>
            <w:gridSpan w:val="4"/>
          </w:tcPr>
          <w:p w:rsidR="007B3718" w:rsidRPr="00462349" w:rsidRDefault="007B3718" w:rsidP="007B3718">
            <w:pPr>
              <w:rPr>
                <w:rFonts w:ascii="Times New Roman" w:hAnsi="Times New Roman"/>
                <w:iCs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iCs/>
                <w:sz w:val="24"/>
                <w:szCs w:val="24"/>
                <w:lang w:eastAsia="id-ID"/>
              </w:rPr>
              <w:t>Tes</w:t>
            </w:r>
          </w:p>
        </w:tc>
        <w:tc>
          <w:tcPr>
            <w:tcW w:w="3088" w:type="dxa"/>
            <w:gridSpan w:val="3"/>
          </w:tcPr>
          <w:p w:rsidR="007B3718" w:rsidRPr="00462349" w:rsidRDefault="007B3718" w:rsidP="007B3718">
            <w:pPr>
              <w:pStyle w:val="ListParagraph"/>
              <w:ind w:left="0" w:right="-108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</w:rPr>
              <w:t xml:space="preserve">Ujian </w:t>
            </w:r>
            <w:r w:rsidRPr="00462349">
              <w:rPr>
                <w:rFonts w:ascii="Times New Roman" w:hAnsi="Times New Roman"/>
                <w:sz w:val="24"/>
                <w:szCs w:val="24"/>
                <w:lang w:val="id-ID"/>
              </w:rPr>
              <w:t>Akhir</w:t>
            </w:r>
            <w:r w:rsidRPr="00462349">
              <w:rPr>
                <w:rFonts w:ascii="Times New Roman" w:hAnsi="Times New Roman"/>
                <w:sz w:val="24"/>
                <w:szCs w:val="24"/>
              </w:rPr>
              <w:t xml:space="preserve"> Semester (U</w:t>
            </w:r>
            <w:r w:rsidRPr="00462349">
              <w:rPr>
                <w:rFonts w:ascii="Times New Roman" w:hAnsi="Times New Roman"/>
                <w:sz w:val="24"/>
                <w:szCs w:val="24"/>
                <w:lang w:val="id-ID"/>
              </w:rPr>
              <w:t>A</w:t>
            </w:r>
            <w:r w:rsidRPr="00462349">
              <w:rPr>
                <w:rFonts w:ascii="Times New Roman" w:hAnsi="Times New Roman"/>
                <w:sz w:val="24"/>
                <w:szCs w:val="24"/>
              </w:rPr>
              <w:t>S)</w:t>
            </w:r>
          </w:p>
        </w:tc>
        <w:tc>
          <w:tcPr>
            <w:tcW w:w="1560" w:type="dxa"/>
            <w:gridSpan w:val="2"/>
          </w:tcPr>
          <w:p w:rsidR="007B3718" w:rsidRPr="00462349" w:rsidRDefault="007B3718" w:rsidP="007B3718">
            <w:pPr>
              <w:ind w:left="-108" w:right="-89"/>
              <w:jc w:val="center"/>
              <w:rPr>
                <w:rFonts w:ascii="Times New Roman" w:hAnsi="Times New Roman"/>
                <w:sz w:val="24"/>
                <w:szCs w:val="24"/>
                <w:lang w:eastAsia="id-ID"/>
              </w:rPr>
            </w:pPr>
            <w:r w:rsidRPr="00462349">
              <w:rPr>
                <w:rFonts w:ascii="Times New Roman" w:hAnsi="Times New Roman"/>
                <w:sz w:val="24"/>
                <w:szCs w:val="24"/>
                <w:lang w:eastAsia="id-ID"/>
              </w:rPr>
              <w:t>15%</w:t>
            </w:r>
          </w:p>
        </w:tc>
      </w:tr>
    </w:tbl>
    <w:p w:rsidR="00491413" w:rsidRPr="00462349" w:rsidRDefault="00491413">
      <w:pPr>
        <w:rPr>
          <w:rFonts w:ascii="Times New Roman" w:hAnsi="Times New Roman"/>
          <w:sz w:val="24"/>
          <w:szCs w:val="24"/>
        </w:rPr>
      </w:pPr>
    </w:p>
    <w:sectPr w:rsidR="00491413" w:rsidRPr="00462349" w:rsidSect="00935CEB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hybridMultilevel"/>
    <w:tmpl w:val="4BDCBC1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10"/>
    <w:multiLevelType w:val="hybridMultilevel"/>
    <w:tmpl w:val="B9F6B22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0000014"/>
    <w:multiLevelType w:val="hybridMultilevel"/>
    <w:tmpl w:val="36DCF42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0000016"/>
    <w:multiLevelType w:val="hybridMultilevel"/>
    <w:tmpl w:val="CD7A3722"/>
    <w:lvl w:ilvl="0" w:tplc="89620A3C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792ACD"/>
    <w:multiLevelType w:val="hybridMultilevel"/>
    <w:tmpl w:val="478654C6"/>
    <w:lvl w:ilvl="0" w:tplc="08EEF4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96583B"/>
    <w:multiLevelType w:val="hybridMultilevel"/>
    <w:tmpl w:val="4E96391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FA62CB"/>
    <w:multiLevelType w:val="hybridMultilevel"/>
    <w:tmpl w:val="CE0E9AA8"/>
    <w:lvl w:ilvl="0" w:tplc="B0A2A98C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0100EC"/>
    <w:multiLevelType w:val="hybridMultilevel"/>
    <w:tmpl w:val="FB56B8DE"/>
    <w:lvl w:ilvl="0" w:tplc="63E0EE78">
      <w:start w:val="1"/>
      <w:numFmt w:val="decimal"/>
      <w:lvlText w:val="%1."/>
      <w:lvlJc w:val="left"/>
      <w:pPr>
        <w:ind w:left="999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1C03050"/>
    <w:multiLevelType w:val="hybridMultilevel"/>
    <w:tmpl w:val="6D6AFDBA"/>
    <w:lvl w:ilvl="0" w:tplc="0B4844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9F477F"/>
    <w:multiLevelType w:val="hybridMultilevel"/>
    <w:tmpl w:val="11288E0C"/>
    <w:lvl w:ilvl="0" w:tplc="FFF60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0E772A"/>
    <w:multiLevelType w:val="hybridMultilevel"/>
    <w:tmpl w:val="AF387D98"/>
    <w:lvl w:ilvl="0" w:tplc="3809000F">
      <w:start w:val="1"/>
      <w:numFmt w:val="decimal"/>
      <w:lvlText w:val="%1."/>
      <w:lvlJc w:val="left"/>
      <w:pPr>
        <w:ind w:left="987" w:hanging="360"/>
      </w:pPr>
    </w:lvl>
    <w:lvl w:ilvl="1" w:tplc="38090019" w:tentative="1">
      <w:start w:val="1"/>
      <w:numFmt w:val="lowerLetter"/>
      <w:lvlText w:val="%2."/>
      <w:lvlJc w:val="left"/>
      <w:pPr>
        <w:ind w:left="1707" w:hanging="360"/>
      </w:pPr>
    </w:lvl>
    <w:lvl w:ilvl="2" w:tplc="3809001B" w:tentative="1">
      <w:start w:val="1"/>
      <w:numFmt w:val="lowerRoman"/>
      <w:lvlText w:val="%3."/>
      <w:lvlJc w:val="right"/>
      <w:pPr>
        <w:ind w:left="2427" w:hanging="180"/>
      </w:pPr>
    </w:lvl>
    <w:lvl w:ilvl="3" w:tplc="3809000F" w:tentative="1">
      <w:start w:val="1"/>
      <w:numFmt w:val="decimal"/>
      <w:lvlText w:val="%4."/>
      <w:lvlJc w:val="left"/>
      <w:pPr>
        <w:ind w:left="3147" w:hanging="360"/>
      </w:pPr>
    </w:lvl>
    <w:lvl w:ilvl="4" w:tplc="38090019" w:tentative="1">
      <w:start w:val="1"/>
      <w:numFmt w:val="lowerLetter"/>
      <w:lvlText w:val="%5."/>
      <w:lvlJc w:val="left"/>
      <w:pPr>
        <w:ind w:left="3867" w:hanging="360"/>
      </w:pPr>
    </w:lvl>
    <w:lvl w:ilvl="5" w:tplc="3809001B" w:tentative="1">
      <w:start w:val="1"/>
      <w:numFmt w:val="lowerRoman"/>
      <w:lvlText w:val="%6."/>
      <w:lvlJc w:val="right"/>
      <w:pPr>
        <w:ind w:left="4587" w:hanging="180"/>
      </w:pPr>
    </w:lvl>
    <w:lvl w:ilvl="6" w:tplc="3809000F" w:tentative="1">
      <w:start w:val="1"/>
      <w:numFmt w:val="decimal"/>
      <w:lvlText w:val="%7."/>
      <w:lvlJc w:val="left"/>
      <w:pPr>
        <w:ind w:left="5307" w:hanging="360"/>
      </w:pPr>
    </w:lvl>
    <w:lvl w:ilvl="7" w:tplc="38090019" w:tentative="1">
      <w:start w:val="1"/>
      <w:numFmt w:val="lowerLetter"/>
      <w:lvlText w:val="%8."/>
      <w:lvlJc w:val="left"/>
      <w:pPr>
        <w:ind w:left="6027" w:hanging="360"/>
      </w:pPr>
    </w:lvl>
    <w:lvl w:ilvl="8" w:tplc="3809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1">
    <w:nsid w:val="267D4030"/>
    <w:multiLevelType w:val="hybridMultilevel"/>
    <w:tmpl w:val="7404593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F92D2C"/>
    <w:multiLevelType w:val="hybridMultilevel"/>
    <w:tmpl w:val="6082B04A"/>
    <w:lvl w:ilvl="0" w:tplc="3809000F">
      <w:start w:val="1"/>
      <w:numFmt w:val="decimal"/>
      <w:lvlText w:val="%1."/>
      <w:lvlJc w:val="left"/>
      <w:pPr>
        <w:ind w:left="987" w:hanging="360"/>
      </w:pPr>
    </w:lvl>
    <w:lvl w:ilvl="1" w:tplc="38090019" w:tentative="1">
      <w:start w:val="1"/>
      <w:numFmt w:val="lowerLetter"/>
      <w:lvlText w:val="%2."/>
      <w:lvlJc w:val="left"/>
      <w:pPr>
        <w:ind w:left="1707" w:hanging="360"/>
      </w:pPr>
    </w:lvl>
    <w:lvl w:ilvl="2" w:tplc="3809001B" w:tentative="1">
      <w:start w:val="1"/>
      <w:numFmt w:val="lowerRoman"/>
      <w:lvlText w:val="%3."/>
      <w:lvlJc w:val="right"/>
      <w:pPr>
        <w:ind w:left="2427" w:hanging="180"/>
      </w:pPr>
    </w:lvl>
    <w:lvl w:ilvl="3" w:tplc="3809000F" w:tentative="1">
      <w:start w:val="1"/>
      <w:numFmt w:val="decimal"/>
      <w:lvlText w:val="%4."/>
      <w:lvlJc w:val="left"/>
      <w:pPr>
        <w:ind w:left="3147" w:hanging="360"/>
      </w:pPr>
    </w:lvl>
    <w:lvl w:ilvl="4" w:tplc="38090019" w:tentative="1">
      <w:start w:val="1"/>
      <w:numFmt w:val="lowerLetter"/>
      <w:lvlText w:val="%5."/>
      <w:lvlJc w:val="left"/>
      <w:pPr>
        <w:ind w:left="3867" w:hanging="360"/>
      </w:pPr>
    </w:lvl>
    <w:lvl w:ilvl="5" w:tplc="3809001B" w:tentative="1">
      <w:start w:val="1"/>
      <w:numFmt w:val="lowerRoman"/>
      <w:lvlText w:val="%6."/>
      <w:lvlJc w:val="right"/>
      <w:pPr>
        <w:ind w:left="4587" w:hanging="180"/>
      </w:pPr>
    </w:lvl>
    <w:lvl w:ilvl="6" w:tplc="3809000F" w:tentative="1">
      <w:start w:val="1"/>
      <w:numFmt w:val="decimal"/>
      <w:lvlText w:val="%7."/>
      <w:lvlJc w:val="left"/>
      <w:pPr>
        <w:ind w:left="5307" w:hanging="360"/>
      </w:pPr>
    </w:lvl>
    <w:lvl w:ilvl="7" w:tplc="38090019" w:tentative="1">
      <w:start w:val="1"/>
      <w:numFmt w:val="lowerLetter"/>
      <w:lvlText w:val="%8."/>
      <w:lvlJc w:val="left"/>
      <w:pPr>
        <w:ind w:left="6027" w:hanging="360"/>
      </w:pPr>
    </w:lvl>
    <w:lvl w:ilvl="8" w:tplc="3809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3">
    <w:nsid w:val="37BD05B7"/>
    <w:multiLevelType w:val="hybridMultilevel"/>
    <w:tmpl w:val="E710F0FE"/>
    <w:lvl w:ilvl="0" w:tplc="3809000F">
      <w:start w:val="1"/>
      <w:numFmt w:val="decimal"/>
      <w:lvlText w:val="%1."/>
      <w:lvlJc w:val="left"/>
      <w:pPr>
        <w:ind w:left="987" w:hanging="360"/>
      </w:pPr>
    </w:lvl>
    <w:lvl w:ilvl="1" w:tplc="38090019" w:tentative="1">
      <w:start w:val="1"/>
      <w:numFmt w:val="lowerLetter"/>
      <w:lvlText w:val="%2."/>
      <w:lvlJc w:val="left"/>
      <w:pPr>
        <w:ind w:left="1707" w:hanging="360"/>
      </w:pPr>
    </w:lvl>
    <w:lvl w:ilvl="2" w:tplc="3809001B" w:tentative="1">
      <w:start w:val="1"/>
      <w:numFmt w:val="lowerRoman"/>
      <w:lvlText w:val="%3."/>
      <w:lvlJc w:val="right"/>
      <w:pPr>
        <w:ind w:left="2427" w:hanging="180"/>
      </w:pPr>
    </w:lvl>
    <w:lvl w:ilvl="3" w:tplc="3809000F" w:tentative="1">
      <w:start w:val="1"/>
      <w:numFmt w:val="decimal"/>
      <w:lvlText w:val="%4."/>
      <w:lvlJc w:val="left"/>
      <w:pPr>
        <w:ind w:left="3147" w:hanging="360"/>
      </w:pPr>
    </w:lvl>
    <w:lvl w:ilvl="4" w:tplc="38090019" w:tentative="1">
      <w:start w:val="1"/>
      <w:numFmt w:val="lowerLetter"/>
      <w:lvlText w:val="%5."/>
      <w:lvlJc w:val="left"/>
      <w:pPr>
        <w:ind w:left="3867" w:hanging="360"/>
      </w:pPr>
    </w:lvl>
    <w:lvl w:ilvl="5" w:tplc="3809001B" w:tentative="1">
      <w:start w:val="1"/>
      <w:numFmt w:val="lowerRoman"/>
      <w:lvlText w:val="%6."/>
      <w:lvlJc w:val="right"/>
      <w:pPr>
        <w:ind w:left="4587" w:hanging="180"/>
      </w:pPr>
    </w:lvl>
    <w:lvl w:ilvl="6" w:tplc="3809000F" w:tentative="1">
      <w:start w:val="1"/>
      <w:numFmt w:val="decimal"/>
      <w:lvlText w:val="%7."/>
      <w:lvlJc w:val="left"/>
      <w:pPr>
        <w:ind w:left="5307" w:hanging="360"/>
      </w:pPr>
    </w:lvl>
    <w:lvl w:ilvl="7" w:tplc="38090019" w:tentative="1">
      <w:start w:val="1"/>
      <w:numFmt w:val="lowerLetter"/>
      <w:lvlText w:val="%8."/>
      <w:lvlJc w:val="left"/>
      <w:pPr>
        <w:ind w:left="6027" w:hanging="360"/>
      </w:pPr>
    </w:lvl>
    <w:lvl w:ilvl="8" w:tplc="3809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4">
    <w:nsid w:val="37F86DD4"/>
    <w:multiLevelType w:val="hybridMultilevel"/>
    <w:tmpl w:val="BD945C02"/>
    <w:lvl w:ilvl="0" w:tplc="570E33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842025"/>
    <w:multiLevelType w:val="hybridMultilevel"/>
    <w:tmpl w:val="A894E69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590609"/>
    <w:multiLevelType w:val="hybridMultilevel"/>
    <w:tmpl w:val="85A80564"/>
    <w:lvl w:ilvl="0" w:tplc="3809000F">
      <w:start w:val="1"/>
      <w:numFmt w:val="decimal"/>
      <w:lvlText w:val="%1."/>
      <w:lvlJc w:val="left"/>
      <w:pPr>
        <w:ind w:left="987" w:hanging="360"/>
      </w:pPr>
    </w:lvl>
    <w:lvl w:ilvl="1" w:tplc="38090019" w:tentative="1">
      <w:start w:val="1"/>
      <w:numFmt w:val="lowerLetter"/>
      <w:lvlText w:val="%2."/>
      <w:lvlJc w:val="left"/>
      <w:pPr>
        <w:ind w:left="1707" w:hanging="360"/>
      </w:pPr>
    </w:lvl>
    <w:lvl w:ilvl="2" w:tplc="3809001B" w:tentative="1">
      <w:start w:val="1"/>
      <w:numFmt w:val="lowerRoman"/>
      <w:lvlText w:val="%3."/>
      <w:lvlJc w:val="right"/>
      <w:pPr>
        <w:ind w:left="2427" w:hanging="180"/>
      </w:pPr>
    </w:lvl>
    <w:lvl w:ilvl="3" w:tplc="3809000F" w:tentative="1">
      <w:start w:val="1"/>
      <w:numFmt w:val="decimal"/>
      <w:lvlText w:val="%4."/>
      <w:lvlJc w:val="left"/>
      <w:pPr>
        <w:ind w:left="3147" w:hanging="360"/>
      </w:pPr>
    </w:lvl>
    <w:lvl w:ilvl="4" w:tplc="38090019" w:tentative="1">
      <w:start w:val="1"/>
      <w:numFmt w:val="lowerLetter"/>
      <w:lvlText w:val="%5."/>
      <w:lvlJc w:val="left"/>
      <w:pPr>
        <w:ind w:left="3867" w:hanging="360"/>
      </w:pPr>
    </w:lvl>
    <w:lvl w:ilvl="5" w:tplc="3809001B" w:tentative="1">
      <w:start w:val="1"/>
      <w:numFmt w:val="lowerRoman"/>
      <w:lvlText w:val="%6."/>
      <w:lvlJc w:val="right"/>
      <w:pPr>
        <w:ind w:left="4587" w:hanging="180"/>
      </w:pPr>
    </w:lvl>
    <w:lvl w:ilvl="6" w:tplc="3809000F" w:tentative="1">
      <w:start w:val="1"/>
      <w:numFmt w:val="decimal"/>
      <w:lvlText w:val="%7."/>
      <w:lvlJc w:val="left"/>
      <w:pPr>
        <w:ind w:left="5307" w:hanging="360"/>
      </w:pPr>
    </w:lvl>
    <w:lvl w:ilvl="7" w:tplc="38090019" w:tentative="1">
      <w:start w:val="1"/>
      <w:numFmt w:val="lowerLetter"/>
      <w:lvlText w:val="%8."/>
      <w:lvlJc w:val="left"/>
      <w:pPr>
        <w:ind w:left="6027" w:hanging="360"/>
      </w:pPr>
    </w:lvl>
    <w:lvl w:ilvl="8" w:tplc="3809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7">
    <w:nsid w:val="45DE2621"/>
    <w:multiLevelType w:val="hybridMultilevel"/>
    <w:tmpl w:val="D868B15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13043E2"/>
    <w:multiLevelType w:val="hybridMultilevel"/>
    <w:tmpl w:val="FC38A218"/>
    <w:lvl w:ilvl="0" w:tplc="EF3EDAEC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BB54D3"/>
    <w:multiLevelType w:val="hybridMultilevel"/>
    <w:tmpl w:val="CBFE57E6"/>
    <w:lvl w:ilvl="0" w:tplc="23F851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BA156F"/>
    <w:multiLevelType w:val="hybridMultilevel"/>
    <w:tmpl w:val="DD74480A"/>
    <w:lvl w:ilvl="0" w:tplc="3809000F">
      <w:start w:val="1"/>
      <w:numFmt w:val="decimal"/>
      <w:lvlText w:val="%1."/>
      <w:lvlJc w:val="left"/>
      <w:pPr>
        <w:ind w:left="987" w:hanging="360"/>
      </w:pPr>
    </w:lvl>
    <w:lvl w:ilvl="1" w:tplc="38090019" w:tentative="1">
      <w:start w:val="1"/>
      <w:numFmt w:val="lowerLetter"/>
      <w:lvlText w:val="%2."/>
      <w:lvlJc w:val="left"/>
      <w:pPr>
        <w:ind w:left="1707" w:hanging="360"/>
      </w:pPr>
    </w:lvl>
    <w:lvl w:ilvl="2" w:tplc="3809001B" w:tentative="1">
      <w:start w:val="1"/>
      <w:numFmt w:val="lowerRoman"/>
      <w:lvlText w:val="%3."/>
      <w:lvlJc w:val="right"/>
      <w:pPr>
        <w:ind w:left="2427" w:hanging="180"/>
      </w:pPr>
    </w:lvl>
    <w:lvl w:ilvl="3" w:tplc="3809000F" w:tentative="1">
      <w:start w:val="1"/>
      <w:numFmt w:val="decimal"/>
      <w:lvlText w:val="%4."/>
      <w:lvlJc w:val="left"/>
      <w:pPr>
        <w:ind w:left="3147" w:hanging="360"/>
      </w:pPr>
    </w:lvl>
    <w:lvl w:ilvl="4" w:tplc="38090019" w:tentative="1">
      <w:start w:val="1"/>
      <w:numFmt w:val="lowerLetter"/>
      <w:lvlText w:val="%5."/>
      <w:lvlJc w:val="left"/>
      <w:pPr>
        <w:ind w:left="3867" w:hanging="360"/>
      </w:pPr>
    </w:lvl>
    <w:lvl w:ilvl="5" w:tplc="3809001B" w:tentative="1">
      <w:start w:val="1"/>
      <w:numFmt w:val="lowerRoman"/>
      <w:lvlText w:val="%6."/>
      <w:lvlJc w:val="right"/>
      <w:pPr>
        <w:ind w:left="4587" w:hanging="180"/>
      </w:pPr>
    </w:lvl>
    <w:lvl w:ilvl="6" w:tplc="3809000F" w:tentative="1">
      <w:start w:val="1"/>
      <w:numFmt w:val="decimal"/>
      <w:lvlText w:val="%7."/>
      <w:lvlJc w:val="left"/>
      <w:pPr>
        <w:ind w:left="5307" w:hanging="360"/>
      </w:pPr>
    </w:lvl>
    <w:lvl w:ilvl="7" w:tplc="38090019" w:tentative="1">
      <w:start w:val="1"/>
      <w:numFmt w:val="lowerLetter"/>
      <w:lvlText w:val="%8."/>
      <w:lvlJc w:val="left"/>
      <w:pPr>
        <w:ind w:left="6027" w:hanging="360"/>
      </w:pPr>
    </w:lvl>
    <w:lvl w:ilvl="8" w:tplc="3809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21">
    <w:nsid w:val="75BE588F"/>
    <w:multiLevelType w:val="hybridMultilevel"/>
    <w:tmpl w:val="554A6340"/>
    <w:lvl w:ilvl="0" w:tplc="58787D4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5E75D94"/>
    <w:multiLevelType w:val="hybridMultilevel"/>
    <w:tmpl w:val="7AF6938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AC77627"/>
    <w:multiLevelType w:val="hybridMultilevel"/>
    <w:tmpl w:val="1B8C358A"/>
    <w:lvl w:ilvl="0" w:tplc="3809000F">
      <w:start w:val="1"/>
      <w:numFmt w:val="decimal"/>
      <w:lvlText w:val="%1."/>
      <w:lvlJc w:val="left"/>
      <w:pPr>
        <w:ind w:left="987" w:hanging="360"/>
      </w:pPr>
    </w:lvl>
    <w:lvl w:ilvl="1" w:tplc="38090019" w:tentative="1">
      <w:start w:val="1"/>
      <w:numFmt w:val="lowerLetter"/>
      <w:lvlText w:val="%2."/>
      <w:lvlJc w:val="left"/>
      <w:pPr>
        <w:ind w:left="1707" w:hanging="360"/>
      </w:pPr>
    </w:lvl>
    <w:lvl w:ilvl="2" w:tplc="3809001B" w:tentative="1">
      <w:start w:val="1"/>
      <w:numFmt w:val="lowerRoman"/>
      <w:lvlText w:val="%3."/>
      <w:lvlJc w:val="right"/>
      <w:pPr>
        <w:ind w:left="2427" w:hanging="180"/>
      </w:pPr>
    </w:lvl>
    <w:lvl w:ilvl="3" w:tplc="3809000F" w:tentative="1">
      <w:start w:val="1"/>
      <w:numFmt w:val="decimal"/>
      <w:lvlText w:val="%4."/>
      <w:lvlJc w:val="left"/>
      <w:pPr>
        <w:ind w:left="3147" w:hanging="360"/>
      </w:pPr>
    </w:lvl>
    <w:lvl w:ilvl="4" w:tplc="38090019" w:tentative="1">
      <w:start w:val="1"/>
      <w:numFmt w:val="lowerLetter"/>
      <w:lvlText w:val="%5."/>
      <w:lvlJc w:val="left"/>
      <w:pPr>
        <w:ind w:left="3867" w:hanging="360"/>
      </w:pPr>
    </w:lvl>
    <w:lvl w:ilvl="5" w:tplc="3809001B" w:tentative="1">
      <w:start w:val="1"/>
      <w:numFmt w:val="lowerRoman"/>
      <w:lvlText w:val="%6."/>
      <w:lvlJc w:val="right"/>
      <w:pPr>
        <w:ind w:left="4587" w:hanging="180"/>
      </w:pPr>
    </w:lvl>
    <w:lvl w:ilvl="6" w:tplc="3809000F" w:tentative="1">
      <w:start w:val="1"/>
      <w:numFmt w:val="decimal"/>
      <w:lvlText w:val="%7."/>
      <w:lvlJc w:val="left"/>
      <w:pPr>
        <w:ind w:left="5307" w:hanging="360"/>
      </w:pPr>
    </w:lvl>
    <w:lvl w:ilvl="7" w:tplc="38090019" w:tentative="1">
      <w:start w:val="1"/>
      <w:numFmt w:val="lowerLetter"/>
      <w:lvlText w:val="%8."/>
      <w:lvlJc w:val="left"/>
      <w:pPr>
        <w:ind w:left="6027" w:hanging="360"/>
      </w:pPr>
    </w:lvl>
    <w:lvl w:ilvl="8" w:tplc="3809001B" w:tentative="1">
      <w:start w:val="1"/>
      <w:numFmt w:val="lowerRoman"/>
      <w:lvlText w:val="%9."/>
      <w:lvlJc w:val="right"/>
      <w:pPr>
        <w:ind w:left="6747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9"/>
  </w:num>
  <w:num w:numId="8">
    <w:abstractNumId w:val="21"/>
  </w:num>
  <w:num w:numId="9">
    <w:abstractNumId w:val="7"/>
  </w:num>
  <w:num w:numId="10">
    <w:abstractNumId w:val="22"/>
  </w:num>
  <w:num w:numId="11">
    <w:abstractNumId w:val="17"/>
  </w:num>
  <w:num w:numId="12">
    <w:abstractNumId w:val="5"/>
  </w:num>
  <w:num w:numId="13">
    <w:abstractNumId w:val="11"/>
  </w:num>
  <w:num w:numId="14">
    <w:abstractNumId w:val="18"/>
  </w:num>
  <w:num w:numId="15">
    <w:abstractNumId w:val="15"/>
  </w:num>
  <w:num w:numId="16">
    <w:abstractNumId w:val="13"/>
  </w:num>
  <w:num w:numId="17">
    <w:abstractNumId w:val="23"/>
  </w:num>
  <w:num w:numId="18">
    <w:abstractNumId w:val="16"/>
  </w:num>
  <w:num w:numId="19">
    <w:abstractNumId w:val="12"/>
  </w:num>
  <w:num w:numId="20">
    <w:abstractNumId w:val="10"/>
  </w:num>
  <w:num w:numId="21">
    <w:abstractNumId w:val="20"/>
  </w:num>
  <w:num w:numId="22">
    <w:abstractNumId w:val="8"/>
  </w:num>
  <w:num w:numId="23">
    <w:abstractNumId w:val="14"/>
  </w:num>
  <w:num w:numId="24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proofState w:grammar="clean"/>
  <w:attachedTemplate r:id="rId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I0NDQxMzQwN7S0NDVX0lEKTi0uzszPAykwqgUA2Qh6oCwAAAA="/>
  </w:docVars>
  <w:rsids>
    <w:rsidRoot w:val="00BC4F63"/>
    <w:rsid w:val="00050912"/>
    <w:rsid w:val="000A292F"/>
    <w:rsid w:val="000C025B"/>
    <w:rsid w:val="001A010C"/>
    <w:rsid w:val="001A115B"/>
    <w:rsid w:val="001A5B4D"/>
    <w:rsid w:val="001D0514"/>
    <w:rsid w:val="001E7401"/>
    <w:rsid w:val="001F71B4"/>
    <w:rsid w:val="00215E10"/>
    <w:rsid w:val="00216EE4"/>
    <w:rsid w:val="00231EDB"/>
    <w:rsid w:val="00246017"/>
    <w:rsid w:val="00260082"/>
    <w:rsid w:val="002A2370"/>
    <w:rsid w:val="004329AE"/>
    <w:rsid w:val="004613D2"/>
    <w:rsid w:val="00462349"/>
    <w:rsid w:val="0048774E"/>
    <w:rsid w:val="00491413"/>
    <w:rsid w:val="004940A5"/>
    <w:rsid w:val="004D5AE2"/>
    <w:rsid w:val="004E03DB"/>
    <w:rsid w:val="00507B30"/>
    <w:rsid w:val="00535B22"/>
    <w:rsid w:val="00541FDE"/>
    <w:rsid w:val="005479A0"/>
    <w:rsid w:val="00547F1E"/>
    <w:rsid w:val="00563566"/>
    <w:rsid w:val="005639BD"/>
    <w:rsid w:val="005E62B9"/>
    <w:rsid w:val="005F13E8"/>
    <w:rsid w:val="006252D8"/>
    <w:rsid w:val="00627BA2"/>
    <w:rsid w:val="00645C55"/>
    <w:rsid w:val="006510F8"/>
    <w:rsid w:val="00654D20"/>
    <w:rsid w:val="00685A8C"/>
    <w:rsid w:val="006C56BD"/>
    <w:rsid w:val="006C7C21"/>
    <w:rsid w:val="00712DC5"/>
    <w:rsid w:val="007323AF"/>
    <w:rsid w:val="00740969"/>
    <w:rsid w:val="0075693F"/>
    <w:rsid w:val="00761B5D"/>
    <w:rsid w:val="0079520A"/>
    <w:rsid w:val="007A7E89"/>
    <w:rsid w:val="007B3718"/>
    <w:rsid w:val="00807792"/>
    <w:rsid w:val="008406C6"/>
    <w:rsid w:val="008B29D5"/>
    <w:rsid w:val="00903088"/>
    <w:rsid w:val="00924085"/>
    <w:rsid w:val="00935CEB"/>
    <w:rsid w:val="00967EE0"/>
    <w:rsid w:val="009A1DD5"/>
    <w:rsid w:val="009B19D5"/>
    <w:rsid w:val="009B7A29"/>
    <w:rsid w:val="009E2008"/>
    <w:rsid w:val="00A05247"/>
    <w:rsid w:val="00A90EB5"/>
    <w:rsid w:val="00AC26E6"/>
    <w:rsid w:val="00AF4968"/>
    <w:rsid w:val="00B3169D"/>
    <w:rsid w:val="00B33EF6"/>
    <w:rsid w:val="00BA7246"/>
    <w:rsid w:val="00BC4F63"/>
    <w:rsid w:val="00BC7D51"/>
    <w:rsid w:val="00BF4C27"/>
    <w:rsid w:val="00C012A6"/>
    <w:rsid w:val="00C65121"/>
    <w:rsid w:val="00C920EA"/>
    <w:rsid w:val="00CC513A"/>
    <w:rsid w:val="00CE11B5"/>
    <w:rsid w:val="00CE18FF"/>
    <w:rsid w:val="00D826AB"/>
    <w:rsid w:val="00D85921"/>
    <w:rsid w:val="00D86827"/>
    <w:rsid w:val="00D91832"/>
    <w:rsid w:val="00DA4BE1"/>
    <w:rsid w:val="00DB4E0E"/>
    <w:rsid w:val="00DD2ACB"/>
    <w:rsid w:val="00DF00F6"/>
    <w:rsid w:val="00E1393C"/>
    <w:rsid w:val="00E204B2"/>
    <w:rsid w:val="00E26A57"/>
    <w:rsid w:val="00E50B4A"/>
    <w:rsid w:val="00E96739"/>
    <w:rsid w:val="00EE7F9A"/>
    <w:rsid w:val="00F040FC"/>
    <w:rsid w:val="00F166D5"/>
    <w:rsid w:val="00F4021C"/>
    <w:rsid w:val="00F44ABC"/>
    <w:rsid w:val="00F66786"/>
    <w:rsid w:val="00F92474"/>
    <w:rsid w:val="00FF3201"/>
    <w:rsid w:val="00FF4A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5CEB"/>
    <w:rPr>
      <w:rFonts w:eastAsia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ub 1,Body of text,List Paragraph1,List Paragraph11"/>
    <w:basedOn w:val="Normal"/>
    <w:link w:val="ListParagraphChar"/>
    <w:uiPriority w:val="1"/>
    <w:qFormat/>
    <w:rsid w:val="00935CEB"/>
    <w:pPr>
      <w:spacing w:after="200" w:line="276" w:lineRule="auto"/>
      <w:ind w:left="720"/>
      <w:contextualSpacing/>
    </w:pPr>
    <w:rPr>
      <w:rFonts w:eastAsia="Times New Roman"/>
      <w:sz w:val="22"/>
      <w:szCs w:val="22"/>
    </w:rPr>
  </w:style>
  <w:style w:type="character" w:customStyle="1" w:styleId="ListParagraphChar">
    <w:name w:val="List Paragraph Char"/>
    <w:aliases w:val="sub 1 Char,Body of text Char,List Paragraph1 Char,List Paragraph11 Char"/>
    <w:link w:val="ListParagraph"/>
    <w:uiPriority w:val="1"/>
    <w:qFormat/>
    <w:locked/>
    <w:rsid w:val="00935CEB"/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935CEB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  <w:lang w:eastAsia="en-US"/>
    </w:rPr>
  </w:style>
  <w:style w:type="paragraph" w:customStyle="1" w:styleId="Default">
    <w:name w:val="Default"/>
    <w:qFormat/>
    <w:rsid w:val="00935CEB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C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5CEB"/>
    <w:rPr>
      <w:rFonts w:ascii="Tahoma" w:eastAsia="SimSun" w:hAnsi="Tahoma" w:cs="Tahoma"/>
      <w:sz w:val="16"/>
      <w:szCs w:val="16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RPS%20MATERI%20IBADAH%20KEMASYARAKATAN%20SEMESTER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D41041-8B84-4E5E-82E0-552C391B2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PS MATERI IBADAH KEMASYARAKATAN SEMESTER 2</Template>
  <TotalTime>11</TotalTime>
  <Pages>4</Pages>
  <Words>1785</Words>
  <Characters>1017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cp:lastPrinted>2023-03-07T01:01:00Z</cp:lastPrinted>
  <dcterms:created xsi:type="dcterms:W3CDTF">2025-01-20T01:39:00Z</dcterms:created>
  <dcterms:modified xsi:type="dcterms:W3CDTF">2025-01-21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f3c7b470aa78c03c99b72b1d2f838c7e36cfad4b376648871743500a1a712f</vt:lpwstr>
  </property>
</Properties>
</file>